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7BB96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br/>
      </w:r>
    </w:p>
    <w:p w14:paraId="3299FBB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w:t>
      </w:r>
    </w:p>
    <w:p w14:paraId="585A210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 'dropped': 'no', 'vis': 'VLAT_a', 'item': 'a_1', 'question: ': 'What was the price of a barrel of oil in February 2015? ', 'option:': '$57.36; $47.82; $50.24; $39.72', 'correct': '$50.24 '}</w:t>
      </w:r>
    </w:p>
    <w:p w14:paraId="14B1CDF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a.png</w:t>
      </w:r>
    </w:p>
    <w:p w14:paraId="0436DD4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ml:space="preserve">Question: What was the price of a barrel of oil in February 2015? </w:t>
      </w:r>
    </w:p>
    <w:p w14:paraId="47D3221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57.36; $47.82; $50.24; $39.72</w:t>
      </w:r>
    </w:p>
    <w:p w14:paraId="09CFA28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50.24</w:t>
      </w:r>
    </w:p>
    <w:p w14:paraId="7D9AC42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64AF7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72AD30A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2FE26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3D0EBB0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29DB6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Oil Price in $ per barrel):** 35, 40, 45, 50, 55, 60, 65</w:t>
      </w:r>
    </w:p>
    <w:p w14:paraId="55D1D7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Month):** Ja...</w:t>
      </w:r>
    </w:p>
    <w:p w14:paraId="6E55883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57C6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50.24</w:t>
      </w:r>
    </w:p>
    <w:p w14:paraId="5C66132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89 seconds</w:t>
      </w:r>
    </w:p>
    <w:p w14:paraId="52F9C16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527D0DB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831C8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w:t>
      </w:r>
    </w:p>
    <w:p w14:paraId="1AE9A5E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 'dropped': 'no', 'vis': 'VLAT_a', 'item': 'a_2', 'question: ': 'In which month was the price of a barrel of oil the lowest in 2015?', 'option:': 'March; May; July; December', 'correct': 'December'}</w:t>
      </w:r>
    </w:p>
    <w:p w14:paraId="108F7B3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a.png</w:t>
      </w:r>
    </w:p>
    <w:p w14:paraId="6B76F2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which month was the price of a barrel of oil the lowest in 2015?</w:t>
      </w:r>
    </w:p>
    <w:p w14:paraId="4D3F2CB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March; May; July; December</w:t>
      </w:r>
    </w:p>
    <w:p w14:paraId="0BA26E2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December</w:t>
      </w:r>
    </w:p>
    <w:p w14:paraId="716783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34BE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218C590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40CC8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Y-axis (Oil Price ($ per barrel)): 35, 40, 45, 50, 55, 60, 65</w:t>
      </w:r>
    </w:p>
    <w:p w14:paraId="70F2D5C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X-axis (Month): January, February, March, April, May, June, July, August, September, October,...</w:t>
      </w:r>
    </w:p>
    <w:p w14:paraId="2EFFBD0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03CD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December</w:t>
      </w:r>
    </w:p>
    <w:p w14:paraId="40EC893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16 seconds</w:t>
      </w:r>
    </w:p>
    <w:p w14:paraId="4D57F84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42DD006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6561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w:t>
      </w:r>
    </w:p>
    <w:p w14:paraId="5350114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id': 3, 'dropped': 'no', 'vis': 'VLAT_a', 'item': 'a_3', 'question: ': 'What was the price range of a barrel of oil in 2015?', 'option:': '$35 - $65; $48.36 - $60.95; $37.04 - $48.36; $37.04 - $60.95', 'correct': '$37.04 - $60.95'}</w:t>
      </w:r>
    </w:p>
    <w:p w14:paraId="41B328B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a.png</w:t>
      </w:r>
    </w:p>
    <w:p w14:paraId="112D7AC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was the price range of a barrel of oil in 2015?</w:t>
      </w:r>
    </w:p>
    <w:p w14:paraId="18CBE1A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35 - $65; $48.36 - $60.95; $37.04 - $48.36; $37.04 - $60.95</w:t>
      </w:r>
    </w:p>
    <w:p w14:paraId="609CE12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37.04 - $60.95</w:t>
      </w:r>
    </w:p>
    <w:p w14:paraId="7D77011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72B53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209EC63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27E20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43173ED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D3D56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Oil Price in $ per barrel):** 35, 40, 45, 50, 55, 60, 65</w:t>
      </w:r>
    </w:p>
    <w:p w14:paraId="72AF2CA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Month):** Ja...</w:t>
      </w:r>
    </w:p>
    <w:p w14:paraId="455016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838E6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37.04 - $60.95</w:t>
      </w:r>
    </w:p>
    <w:p w14:paraId="4DFA897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16 seconds</w:t>
      </w:r>
    </w:p>
    <w:p w14:paraId="1F786CB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69EFF4E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926FB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w:t>
      </w:r>
    </w:p>
    <w:p w14:paraId="4DD4DC1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 'dropped': 'no', 'vis': 'VLAT_a', 'item': 'a_4', 'question: ': 'Over the course of the second half of 2015, the price of a barrel of oil was ____________.', 'option:': 'rising; falling; staying', 'correct': 'falling'}</w:t>
      </w:r>
    </w:p>
    <w:p w14:paraId="7A0BDD3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a.png</w:t>
      </w:r>
    </w:p>
    <w:p w14:paraId="343304D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Over the course of the second half of 2015, the price of a barrel of oil was ____________.</w:t>
      </w:r>
    </w:p>
    <w:p w14:paraId="244D6ED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rising; falling; staying</w:t>
      </w:r>
    </w:p>
    <w:p w14:paraId="49A30E6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ling</w:t>
      </w:r>
    </w:p>
    <w:p w14:paraId="0F6CFB9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FB6AD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623FE99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F22ED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0DFC8D4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C5CBF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numerical values I can identify on both axes:</w:t>
      </w:r>
    </w:p>
    <w:p w14:paraId="3B2DB7E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F4696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Oil Price in $ per barrel...</w:t>
      </w:r>
    </w:p>
    <w:p w14:paraId="327CDB3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F22F9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ling</w:t>
      </w:r>
    </w:p>
    <w:p w14:paraId="381945B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87 seconds</w:t>
      </w:r>
    </w:p>
    <w:p w14:paraId="3C9479C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2710FAF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78EBF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Processing question 5:</w:t>
      </w:r>
    </w:p>
    <w:p w14:paraId="27011D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 'dropped': 'no', 'vis': 'VLAT_a', 'item': 'a_5', 'question: ': 'About how much did the price of a barrel of oil fall from April to September in 2015?', 'option:': '$4; $15; $17; $45', 'correct': '$15 '}</w:t>
      </w:r>
    </w:p>
    <w:p w14:paraId="70D4946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a.png</w:t>
      </w:r>
    </w:p>
    <w:p w14:paraId="264D3CE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About how much did the price of a barrel of oil fall from April to September in 2015?</w:t>
      </w:r>
    </w:p>
    <w:p w14:paraId="7C25767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4; $15; $17; $45</w:t>
      </w:r>
    </w:p>
    <w:p w14:paraId="443E1D8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5</w:t>
      </w:r>
    </w:p>
    <w:p w14:paraId="1DFE9D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FD728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552062D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7BAC5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X-axis (Month): January, February, March, April, May, June, July, August, September, October, November, December.</w:t>
      </w:r>
    </w:p>
    <w:p w14:paraId="61904DB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Y-axis (Oil Price ($ per barrel)): 35, 40...</w:t>
      </w:r>
    </w:p>
    <w:p w14:paraId="78024ED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9703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5</w:t>
      </w:r>
    </w:p>
    <w:p w14:paraId="3B756DB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01 seconds</w:t>
      </w:r>
    </w:p>
    <w:p w14:paraId="22FE420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0F388DE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A935C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6:</w:t>
      </w:r>
    </w:p>
    <w:p w14:paraId="01800E9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6, 'dropped': 'no', 'vis': 'VLAT_b', 'item': 'b_1', 'question: ': 'What is the average internet speed in Japan?', 'option:': '10 Mbps; 14 Mbps; 15 Mbps; 16 Mbps', 'correct': '15 Mbps'}</w:t>
      </w:r>
    </w:p>
    <w:p w14:paraId="28BCC31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b.png</w:t>
      </w:r>
    </w:p>
    <w:p w14:paraId="6C96574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average internet speed in Japan?</w:t>
      </w:r>
    </w:p>
    <w:p w14:paraId="5E9FFE8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0 Mbps; 14 Mbps; 15 Mbps; 16 Mbps</w:t>
      </w:r>
    </w:p>
    <w:p w14:paraId="3AF533B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5 Mbps</w:t>
      </w:r>
    </w:p>
    <w:p w14:paraId="6BCE2B8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F67D1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2CEC3C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E8FCF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6E3CD55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D2179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4CDFEEB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D5F42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Speed (Mbps)):** 0, 2, 4, 6...</w:t>
      </w:r>
    </w:p>
    <w:p w14:paraId="3C03E71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C61BC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5 Mbps</w:t>
      </w:r>
    </w:p>
    <w:p w14:paraId="5725604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81 seconds</w:t>
      </w:r>
    </w:p>
    <w:p w14:paraId="4FEACD9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7DDF1A1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F8A93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7:</w:t>
      </w:r>
    </w:p>
    <w:p w14:paraId="48807A1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id': 7, 'dropped': 'no', 'vis': 'VLAT_b', 'item': 'b_2', 'question: ': 'In which country is the average internet speed the fastest in Asia?', 'option:': 'China; Hong Kong; South Korea; Vietnam', 'correct': 'South Korea'}</w:t>
      </w:r>
    </w:p>
    <w:p w14:paraId="03D9DA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b.png</w:t>
      </w:r>
    </w:p>
    <w:p w14:paraId="57A7939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which country is the average internet speed the fastest in Asia?</w:t>
      </w:r>
    </w:p>
    <w:p w14:paraId="52D4DE4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China; Hong Kong; South Korea; Vietnam</w:t>
      </w:r>
    </w:p>
    <w:p w14:paraId="4B60BB1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South Korea</w:t>
      </w:r>
    </w:p>
    <w:p w14:paraId="58F52A2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5F161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6ADFA78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2BD0B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28F21B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B251B3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Speed in Mbps):** 0, 2, 4, 6, 8, 10, 12, 14, 16, 18, 20, 22</w:t>
      </w:r>
    </w:p>
    <w:p w14:paraId="09923D4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Country):...</w:t>
      </w:r>
    </w:p>
    <w:p w14:paraId="4A4602C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E6077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South Korea</w:t>
      </w:r>
    </w:p>
    <w:p w14:paraId="65B8C19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40 seconds</w:t>
      </w:r>
    </w:p>
    <w:p w14:paraId="7BE7663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774A2EB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EE11F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8:</w:t>
      </w:r>
    </w:p>
    <w:p w14:paraId="0F333C1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8, 'dropped': 'no', 'vis': 'VLAT_b', 'item': 'b_3', 'question: ': 'What is the range of the average internet speed in Asia?', 'option:': '0 - 22 Mbps; 2 - 20.5 Mbps; 3 - 20 Mbps; 3.4 - 7.8 Mbps', 'correct': '2 - 20.5 Mbps'}</w:t>
      </w:r>
    </w:p>
    <w:p w14:paraId="3B94393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b.png</w:t>
      </w:r>
    </w:p>
    <w:p w14:paraId="406388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range of the average internet speed in Asia?</w:t>
      </w:r>
    </w:p>
    <w:p w14:paraId="45807B8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0 - 22 Mbps; 2 - 20.5 Mbps; 3 - 20 Mbps; 3.4 - 7.8 Mbps</w:t>
      </w:r>
    </w:p>
    <w:p w14:paraId="6D0F692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2 - 20.5 Mbps</w:t>
      </w:r>
    </w:p>
    <w:p w14:paraId="0341836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5A49C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break this down step by step.</w:t>
      </w:r>
    </w:p>
    <w:p w14:paraId="39CE195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AEDD3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796A320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0DC0E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7CAD7AA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46A5A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Speed (Mbps)):** 0, 2, 4, 6, ...</w:t>
      </w:r>
    </w:p>
    <w:p w14:paraId="7F4D6A1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EC6C5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2 - 20.5 Mbps</w:t>
      </w:r>
    </w:p>
    <w:p w14:paraId="240634F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4.73 seconds</w:t>
      </w:r>
    </w:p>
    <w:p w14:paraId="1D2B4B1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20EB826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F657E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9:</w:t>
      </w:r>
    </w:p>
    <w:p w14:paraId="5695F78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id': 9, 'dropped': 'no', 'vis': 'VLAT_b', 'item': 'b_4', 'question: ': 'How many countries in Asia is the average internet speed slower than Thailand?', 'option:': '5 countries; 6 countries; 7 countries; 8 countries', 'correct': '7 countries'}</w:t>
      </w:r>
    </w:p>
    <w:p w14:paraId="5245D70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b.png</w:t>
      </w:r>
    </w:p>
    <w:p w14:paraId="5C55F67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How many countries in Asia is the average internet speed slower than Thailand?</w:t>
      </w:r>
    </w:p>
    <w:p w14:paraId="68DDEA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5 countries; 6 countries; 7 countries; 8 countries</w:t>
      </w:r>
    </w:p>
    <w:p w14:paraId="248A9E4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7 countries</w:t>
      </w:r>
    </w:p>
    <w:p w14:paraId="74E6E0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36355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32A9441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A5048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2FAAE2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B6376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6E77F37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C4B51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Speed (Mbps)):** 0, 2, 4, 6...</w:t>
      </w:r>
    </w:p>
    <w:p w14:paraId="3762F88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E6664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6</w:t>
      </w:r>
    </w:p>
    <w:p w14:paraId="23EFAEC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86 seconds</w:t>
      </w:r>
    </w:p>
    <w:p w14:paraId="3D11E10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71F30C0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22639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0:</w:t>
      </w:r>
    </w:p>
    <w:p w14:paraId="0654082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0, 'dropped': 'no', 'vis': 'VLAT_c', 'item': 'c_1', 'question: ': 'What is the cost of peanuts in Las Vegas?', 'option:': '$12; $16.7; $23.4; $35.4', 'correct': '$12 '}</w:t>
      </w:r>
    </w:p>
    <w:p w14:paraId="60C987A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c.png</w:t>
      </w:r>
    </w:p>
    <w:p w14:paraId="2E65D01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cost of peanuts in Las Vegas?</w:t>
      </w:r>
    </w:p>
    <w:p w14:paraId="12EC9B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2; $16.7; $23.4; $35.4</w:t>
      </w:r>
    </w:p>
    <w:p w14:paraId="1A0C0BF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2</w:t>
      </w:r>
    </w:p>
    <w:p w14:paraId="5B33BA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96F8C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3CD2CC9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FFEF6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5E90633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3B075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Cost $):** 0, 5, 10, 15, 20, 25, 30, 35, 40, 45, 50, 55, 60.</w:t>
      </w:r>
    </w:p>
    <w:p w14:paraId="4794ECE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City):**...</w:t>
      </w:r>
    </w:p>
    <w:p w14:paraId="3750DCB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2F41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9</w:t>
      </w:r>
    </w:p>
    <w:p w14:paraId="13EDC53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11 seconds</w:t>
      </w:r>
    </w:p>
    <w:p w14:paraId="23B4C2C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68A10B4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3BA65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Processing question 11:</w:t>
      </w:r>
    </w:p>
    <w:p w14:paraId="5C6882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1, 'dropped': 'no', 'vis': 'VLAT_c', 'item': 'c_2', 'question: ': 'About what is the ratio of the cost of a sandwich to the total cost of room service in Seattle?', 'option:': '1 to 10; 2 to 10; 4 to 10; 6 to 10', 'correct': '4 to 10'}</w:t>
      </w:r>
    </w:p>
    <w:p w14:paraId="306B61A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c.png</w:t>
      </w:r>
    </w:p>
    <w:p w14:paraId="228EF05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About what is the ratio of the cost of a sandwich to the total cost of room service in Seattle?</w:t>
      </w:r>
    </w:p>
    <w:p w14:paraId="60A7A9F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 to 10; 2 to 10; 4 to 10; 6 to 10</w:t>
      </w:r>
    </w:p>
    <w:p w14:paraId="1B30AA4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4 to 10</w:t>
      </w:r>
    </w:p>
    <w:p w14:paraId="3500F9B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179143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1D08311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4FBC9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340290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623A6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Cost $):** 0, 5, 10, 15, 20, 25, 30, 35, 40, 45, 50, 55, 60</w:t>
      </w:r>
    </w:p>
    <w:p w14:paraId="10669D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City):** ...</w:t>
      </w:r>
    </w:p>
    <w:p w14:paraId="4BAB0C9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0FF2F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4 to 10</w:t>
      </w:r>
    </w:p>
    <w:p w14:paraId="0AE911A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72 seconds</w:t>
      </w:r>
    </w:p>
    <w:p w14:paraId="2A57DDC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07E51E6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CB09F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2:</w:t>
      </w:r>
    </w:p>
    <w:p w14:paraId="374B02D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2, 'dropped': 'no', 'vis': 'VLAT_c', 'item': 'c_3', 'question: ': 'In which city is the cost of soda the highest?', 'option:': 'New York City; Las Vegas; Atalanta; Washington D.C.', 'correct': 'Washington D.C.'}</w:t>
      </w:r>
    </w:p>
    <w:p w14:paraId="53B869A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c.png</w:t>
      </w:r>
    </w:p>
    <w:p w14:paraId="64B97E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which city is the cost of soda the highest?</w:t>
      </w:r>
    </w:p>
    <w:p w14:paraId="3B2DA7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New York City; Las Vegas; Atalanta; Washington D.C.</w:t>
      </w:r>
    </w:p>
    <w:p w14:paraId="61793D4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Washington D.C.</w:t>
      </w:r>
    </w:p>
    <w:p w14:paraId="033169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9B96C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00F4C83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B272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5DD1F92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50B1F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numerical values on both axes:</w:t>
      </w:r>
    </w:p>
    <w:p w14:paraId="41C9798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46F29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Cost $):** 0, 5, 10, 15, 20, 25, 30, 35,...</w:t>
      </w:r>
    </w:p>
    <w:p w14:paraId="61D6B6C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2E8AD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New York City</w:t>
      </w:r>
    </w:p>
    <w:p w14:paraId="6590594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05 seconds</w:t>
      </w:r>
    </w:p>
    <w:p w14:paraId="6DBED5F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4D2302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341FB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3:</w:t>
      </w:r>
    </w:p>
    <w:p w14:paraId="11B2166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3, 'dropped': 'yes', 'vis': 'VLAT_c', 'item': 'c_4', 'question: ': 'What is the cost range of a sandwich in the cities?', 'option:': '$0 - $24.2; $0 - $55.9; $13 - $24.2; $17 - $35.2', 'correct': '$13 - $24.2'}</w:t>
      </w:r>
    </w:p>
    <w:p w14:paraId="78128CF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c.png</w:t>
      </w:r>
    </w:p>
    <w:p w14:paraId="7AB5C85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cost range of a sandwich in the cities?</w:t>
      </w:r>
    </w:p>
    <w:p w14:paraId="2AD4E80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0 - $24.2; $0 - $55.9; $13 - $24.2; $17 - $35.2</w:t>
      </w:r>
    </w:p>
    <w:p w14:paraId="44D58C8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3 - $24.2</w:t>
      </w:r>
    </w:p>
    <w:p w14:paraId="4F7D4E9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3DDDF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0179FD8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006DA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 can identify on the axes:</w:t>
      </w:r>
    </w:p>
    <w:p w14:paraId="6B7C57D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41EDA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Cost $):** 0, 5, 10, 15, 20, 25, 30, 35, 40, 45, 50, 55, 60.</w:t>
      </w:r>
    </w:p>
    <w:p w14:paraId="2846FBE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City...</w:t>
      </w:r>
    </w:p>
    <w:p w14:paraId="463ABDC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8EAA7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3 - $24.2</w:t>
      </w:r>
    </w:p>
    <w:p w14:paraId="3A2DB1A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83 seconds</w:t>
      </w:r>
    </w:p>
    <w:p w14:paraId="06043BA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6B70C75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9D0AE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4:</w:t>
      </w:r>
    </w:p>
    <w:p w14:paraId="03B760B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4, 'dropped': 'no', 'vis': 'VLAT_c', 'item': 'c_5', 'question: ': 'The cost of vodka in Atlanta is higher than that of Honolulu.', 'option:': 'True; False', 'correct': 'TRUE'}</w:t>
      </w:r>
    </w:p>
    <w:p w14:paraId="2D04F89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c.png</w:t>
      </w:r>
    </w:p>
    <w:p w14:paraId="32C152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cost of vodka in Atlanta is higher than that of Honolulu.</w:t>
      </w:r>
    </w:p>
    <w:p w14:paraId="3D7D778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11606AA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3AE8BAB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4F2EA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31BEB8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AF76C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726D3A2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5C3C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Cost $):** 0, 5, 10, 15, 20, 25, 30, 35, 40, 45, 50, 55, 60</w:t>
      </w:r>
    </w:p>
    <w:p w14:paraId="647FBCC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City):** ...</w:t>
      </w:r>
    </w:p>
    <w:p w14:paraId="137B4A7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E35A1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5C0509E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06 seconds</w:t>
      </w:r>
    </w:p>
    <w:p w14:paraId="485A27C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45B3F77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6F87AB"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Processing question 15:</w:t>
      </w:r>
    </w:p>
    <w:p w14:paraId="7FB460EB"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lastRenderedPageBreak/>
        <w:t>{'id': 15, 'dropped': 'no', 'vis': 'VLAT_c', 'item': 'c_6', 'question: ': 'The ratio of the cost of Soda to the cost of Water in Orlando is higher than that of Washington D.C.', 'option:': 'True; False', 'correct': 'FALSE'}</w:t>
      </w:r>
    </w:p>
    <w:p w14:paraId="45F7013F"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Processing image: C:/Users/amitc/OneDrive/Desktop/New folder (7)/VLAT/Images/VLAT_c.png</w:t>
      </w:r>
    </w:p>
    <w:p w14:paraId="2FF79AB1"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Question: The ratio of the cost of Soda to the cost of Water in Orlando is higher than that of Washington D.C.</w:t>
      </w:r>
    </w:p>
    <w:p w14:paraId="48F632BF"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Options: True; False</w:t>
      </w:r>
    </w:p>
    <w:p w14:paraId="280596F0"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Correct answer: FALSE</w:t>
      </w:r>
    </w:p>
    <w:p w14:paraId="797C4EF3" w14:textId="77777777" w:rsidR="00C62215" w:rsidRDefault="00C62215" w:rsidP="00C62215">
      <w:pPr>
        <w:pStyle w:val="HTMLPreformatted"/>
        <w:shd w:val="clear" w:color="auto" w:fill="FFFFFF"/>
        <w:wordWrap w:val="0"/>
        <w:textAlignment w:val="baseline"/>
        <w:rPr>
          <w:color w:val="000000"/>
          <w:sz w:val="21"/>
          <w:szCs w:val="21"/>
        </w:rPr>
      </w:pPr>
    </w:p>
    <w:p w14:paraId="30EDB158"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API Response: Okay, let's break this down step by step.</w:t>
      </w:r>
    </w:p>
    <w:p w14:paraId="29B95A8E" w14:textId="77777777" w:rsidR="00C62215" w:rsidRDefault="00C62215" w:rsidP="00C62215">
      <w:pPr>
        <w:pStyle w:val="HTMLPreformatted"/>
        <w:shd w:val="clear" w:color="auto" w:fill="FFFFFF"/>
        <w:wordWrap w:val="0"/>
        <w:textAlignment w:val="baseline"/>
        <w:rPr>
          <w:color w:val="000000"/>
          <w:sz w:val="21"/>
          <w:szCs w:val="21"/>
        </w:rPr>
      </w:pPr>
    </w:p>
    <w:p w14:paraId="46D3CE68"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Task 1: Data Extraction and Table Creation**</w:t>
      </w:r>
    </w:p>
    <w:p w14:paraId="46A236EF" w14:textId="77777777" w:rsidR="00C62215" w:rsidRDefault="00C62215" w:rsidP="00C62215">
      <w:pPr>
        <w:pStyle w:val="HTMLPreformatted"/>
        <w:shd w:val="clear" w:color="auto" w:fill="FFFFFF"/>
        <w:wordWrap w:val="0"/>
        <w:textAlignment w:val="baseline"/>
        <w:rPr>
          <w:color w:val="000000"/>
          <w:sz w:val="21"/>
          <w:szCs w:val="21"/>
        </w:rPr>
      </w:pPr>
    </w:p>
    <w:p w14:paraId="58224FC8"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Here are the numerical values I can identify on the axes:</w:t>
      </w:r>
    </w:p>
    <w:p w14:paraId="375B8725" w14:textId="77777777" w:rsidR="00C62215" w:rsidRDefault="00C62215" w:rsidP="00C62215">
      <w:pPr>
        <w:pStyle w:val="HTMLPreformatted"/>
        <w:shd w:val="clear" w:color="auto" w:fill="FFFFFF"/>
        <w:wordWrap w:val="0"/>
        <w:textAlignment w:val="baseline"/>
        <w:rPr>
          <w:color w:val="000000"/>
          <w:sz w:val="21"/>
          <w:szCs w:val="21"/>
        </w:rPr>
      </w:pPr>
    </w:p>
    <w:p w14:paraId="4D5C67F7"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   **Y-axis (Cost $):** 0, 5, 10, 15, 20, 25, 30,...</w:t>
      </w:r>
    </w:p>
    <w:p w14:paraId="6D0D3A2E" w14:textId="77777777" w:rsidR="00C62215" w:rsidRDefault="00C62215" w:rsidP="00C62215">
      <w:pPr>
        <w:pStyle w:val="HTMLPreformatted"/>
        <w:shd w:val="clear" w:color="auto" w:fill="FFFFFF"/>
        <w:wordWrap w:val="0"/>
        <w:textAlignment w:val="baseline"/>
        <w:rPr>
          <w:color w:val="000000"/>
          <w:sz w:val="21"/>
          <w:szCs w:val="21"/>
        </w:rPr>
      </w:pPr>
    </w:p>
    <w:p w14:paraId="2F7DF38B"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Answer: False</w:t>
      </w:r>
    </w:p>
    <w:p w14:paraId="0DF4E6A7"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Time taken: 6.83 seconds</w:t>
      </w:r>
    </w:p>
    <w:p w14:paraId="07414F44" w14:textId="77777777" w:rsidR="00C62215" w:rsidRDefault="00C62215" w:rsidP="00C62215">
      <w:pPr>
        <w:pStyle w:val="HTMLPreformatted"/>
        <w:shd w:val="clear" w:color="auto" w:fill="FFFFFF"/>
        <w:wordWrap w:val="0"/>
        <w:textAlignment w:val="baseline"/>
        <w:rPr>
          <w:color w:val="000000"/>
          <w:sz w:val="21"/>
          <w:szCs w:val="21"/>
        </w:rPr>
      </w:pPr>
      <w:r>
        <w:rPr>
          <w:color w:val="000000"/>
          <w:sz w:val="21"/>
          <w:szCs w:val="21"/>
        </w:rPr>
        <w:t>Correct? True</w:t>
      </w:r>
    </w:p>
    <w:p w14:paraId="0E954E2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E2FC4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6:</w:t>
      </w:r>
    </w:p>
    <w:p w14:paraId="6EF574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6, 'dropped': 'no', 'vis': 'VLAT_d', 'item': 'd_1', 'question: ': 'What is the approval rating of Republicans among the people who have the education level of Postgraduate Study?', 'option:': '38%; 47%; 53%; 62%', 'correct': '38%'}</w:t>
      </w:r>
    </w:p>
    <w:p w14:paraId="5982651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d.png</w:t>
      </w:r>
    </w:p>
    <w:p w14:paraId="7A6D8F2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approval rating of Republicans among the people who have the education level of Postgraduate Study?</w:t>
      </w:r>
    </w:p>
    <w:p w14:paraId="5819BCE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38%; 47%; 53%; 62%</w:t>
      </w:r>
    </w:p>
    <w:p w14:paraId="6E71064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38%</w:t>
      </w:r>
    </w:p>
    <w:p w14:paraId="010B485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E1C94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78F292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CDF1D0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6669993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26CC1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Approval Rating):** 0%, 10%, 20%, 30%, 40%, 50%, 60%, 70%, 80%, 90%, 100%</w:t>
      </w:r>
    </w:p>
    <w:p w14:paraId="777129C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w:t>
      </w:r>
    </w:p>
    <w:p w14:paraId="4B5DC9B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10FB8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38%</w:t>
      </w:r>
    </w:p>
    <w:p w14:paraId="6E8F2A4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52 seconds</w:t>
      </w:r>
    </w:p>
    <w:p w14:paraId="0556191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30DA1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ED5E6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7:</w:t>
      </w:r>
    </w:p>
    <w:p w14:paraId="494B05C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id': 17, 'dropped': 'no', 'vis': 'VLAT_d', 'item': 'd_2', 'question: ': 'What is the education level of people in which the Democrats have the lowest approval rating?', 'option:': 'High School Graduate or Less; Some College Degree; College Graduate; Postgraduate study', 'correct': 'College Graduate'}</w:t>
      </w:r>
    </w:p>
    <w:p w14:paraId="5E28BE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d.png</w:t>
      </w:r>
    </w:p>
    <w:p w14:paraId="5C2A3BA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education level of people in which the Democrats have the lowest approval rating?</w:t>
      </w:r>
    </w:p>
    <w:p w14:paraId="5B3EDA6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High School Graduate or Less; Some College Degree; College Graduate; Postgraduate study</w:t>
      </w:r>
    </w:p>
    <w:p w14:paraId="154D2A0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College Graduate</w:t>
      </w:r>
    </w:p>
    <w:p w14:paraId="4C5270D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1BFAC3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013E981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5D899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74743A8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9F615B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Approval Rating):** 0%, 10%, 20%, 30%, 40%, 50%, 60%, 70%, 80%, 90%, 100%</w:t>
      </w:r>
    </w:p>
    <w:p w14:paraId="60AC3B8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w:t>
      </w:r>
    </w:p>
    <w:p w14:paraId="4A74F51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EBA35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College Graduate</w:t>
      </w:r>
    </w:p>
    <w:p w14:paraId="01E6F41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62 seconds</w:t>
      </w:r>
    </w:p>
    <w:p w14:paraId="142FC16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071B16C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4503D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8:</w:t>
      </w:r>
    </w:p>
    <w:p w14:paraId="33B22B0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8, 'dropped': 'no', 'vis': 'VLAT_d', 'item': 'd_3', 'question: ': 'The approval rating of Republicans for the people who have the education level of Some College Degree is lower than that for the people who have the education level of Postgraduate Study.', 'option:': 'True; False', 'correct': 'FALSE'}</w:t>
      </w:r>
    </w:p>
    <w:p w14:paraId="5528603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d.png</w:t>
      </w:r>
    </w:p>
    <w:p w14:paraId="08FEEC5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approval rating of Republicans for the people who have the education level of Some College Degree is lower than that for the people who have the education level of Postgraduate Study.</w:t>
      </w:r>
    </w:p>
    <w:p w14:paraId="36BD12A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0E817D1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18A8AED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47BBD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4CFD92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E7345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5ECFD82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A4353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Approval Rating):** 0%, 10%, 20%, 30%, 40%, 50%, 60%, 70%, 80%, 90%, 100%</w:t>
      </w:r>
    </w:p>
    <w:p w14:paraId="449B8D0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   **X-a...</w:t>
      </w:r>
    </w:p>
    <w:p w14:paraId="1E7D0E0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909C0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4CBF99A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54 seconds</w:t>
      </w:r>
    </w:p>
    <w:p w14:paraId="6D7784D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D2F599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8D901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19:</w:t>
      </w:r>
    </w:p>
    <w:p w14:paraId="1DDE653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19, 'dropped': 'no', 'vis': 'VLAT_e', 'item': 'e_1', 'question: ': 'About what is the global smartphone market share of Samsung?', 'option:': '15%; 25%; 33%; 50%', 'correct': '25%'}</w:t>
      </w:r>
    </w:p>
    <w:p w14:paraId="77DE40D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e.png</w:t>
      </w:r>
    </w:p>
    <w:p w14:paraId="246AE2C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About what is the global smartphone market share of Samsung?</w:t>
      </w:r>
    </w:p>
    <w:p w14:paraId="338AE89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5%; 25%; 33%; 50%</w:t>
      </w:r>
    </w:p>
    <w:p w14:paraId="730A1C8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25%</w:t>
      </w:r>
    </w:p>
    <w:p w14:paraId="65F57D4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D3C79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789D9C1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78FD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he graph is a pie chart representing the Global Smartphone Market Share (%). The identified brands and their approximate shares are:</w:t>
      </w:r>
    </w:p>
    <w:p w14:paraId="299B98E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455C1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Others: 31%</w:t>
      </w:r>
    </w:p>
    <w:p w14:paraId="6CE9A79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w:t>
      </w:r>
    </w:p>
    <w:p w14:paraId="5ACFBE5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C547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25%</w:t>
      </w:r>
    </w:p>
    <w:p w14:paraId="216422E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34 seconds</w:t>
      </w:r>
    </w:p>
    <w:p w14:paraId="199C354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8B4256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0BC6F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0:</w:t>
      </w:r>
    </w:p>
    <w:p w14:paraId="28DDF1A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0, 'dropped': 'no', 'vis': 'VLAT_e', 'item': 'e_2', 'question: ': 'In which company is the global smartphone market share the smallest?', 'option:': 'Apple; Xiaomi; Lenovo; Others', 'correct': 'Lenovo'}</w:t>
      </w:r>
    </w:p>
    <w:p w14:paraId="658CD61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e.png</w:t>
      </w:r>
    </w:p>
    <w:p w14:paraId="66FEB15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which company is the global smartphone market share the smallest?</w:t>
      </w:r>
    </w:p>
    <w:p w14:paraId="53E6F14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Apple; Xiaomi; Lenovo; Others</w:t>
      </w:r>
    </w:p>
    <w:p w14:paraId="5DC44A3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Lenovo</w:t>
      </w:r>
    </w:p>
    <w:p w14:paraId="4E5F72F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C9A7B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pie chart step-by-step.</w:t>
      </w:r>
    </w:p>
    <w:p w14:paraId="5935319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8BB3FB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728870F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6204D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approximate numerical values I can identify from the pie chart:</w:t>
      </w:r>
    </w:p>
    <w:p w14:paraId="065FF7E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B55BD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Vertical):*...</w:t>
      </w:r>
    </w:p>
    <w:p w14:paraId="0A92010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3F52C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Lenovo</w:t>
      </w:r>
    </w:p>
    <w:p w14:paraId="7E5743D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47 seconds</w:t>
      </w:r>
    </w:p>
    <w:p w14:paraId="74D2FEC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D85DB0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2FC22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1:</w:t>
      </w:r>
    </w:p>
    <w:p w14:paraId="0A3837A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1, 'dropped': 'no', 'vis': 'VLAT_e', 'item': 'e_3', 'question: ': 'The global smartphone market share of Apple is larger than that of Huawei.', 'option:': 'True; False', 'correct': 'TRUE'}</w:t>
      </w:r>
    </w:p>
    <w:p w14:paraId="29BAA68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e.png</w:t>
      </w:r>
    </w:p>
    <w:p w14:paraId="789271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global smartphone market share of Apple is larger than that of Huawei.</w:t>
      </w:r>
    </w:p>
    <w:p w14:paraId="250F0AD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4D20110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62393BF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BE3C1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4513EB2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31759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he graph is a pie chart representing the Global Smartphone Market Share (%). The identified segments and their approximate values are:</w:t>
      </w:r>
    </w:p>
    <w:p w14:paraId="0C77DDD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867A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Apple: 20%</w:t>
      </w:r>
    </w:p>
    <w:p w14:paraId="5B1E90C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w:t>
      </w:r>
    </w:p>
    <w:p w14:paraId="3EA400A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BAA80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True</w:t>
      </w:r>
    </w:p>
    <w:p w14:paraId="77CD748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4.51 seconds</w:t>
      </w:r>
    </w:p>
    <w:p w14:paraId="1FFB4FC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07307A1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C93E7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2:</w:t>
      </w:r>
    </w:p>
    <w:p w14:paraId="686E413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2, 'dropped': 'no', 'vis': 'VLAT_f', 'item': 'f_1', 'question: ': 'How many people have rated the taxi between 4.0 and 4.2?', 'option:': '145; 153; 200; 240', 'correct': '153'}</w:t>
      </w:r>
    </w:p>
    <w:p w14:paraId="68C870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f.png</w:t>
      </w:r>
    </w:p>
    <w:p w14:paraId="6C87844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How many people have rated the taxi between 4.0 and 4.2?</w:t>
      </w:r>
    </w:p>
    <w:p w14:paraId="25EB15C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45; 153; 200; 240</w:t>
      </w:r>
    </w:p>
    <w:p w14:paraId="46B02A5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53</w:t>
      </w:r>
    </w:p>
    <w:p w14:paraId="6F54654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BD43C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5EDF23E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714E9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62E143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DB48B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   **X-axis (Rating):** 3.0, 3.2, 3.4, 3.6, 3.8, 4.0, 4.2, 4.4, 4.6, 4.8, 5.0</w:t>
      </w:r>
    </w:p>
    <w:p w14:paraId="5581DB9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Freq...</w:t>
      </w:r>
    </w:p>
    <w:p w14:paraId="71D114F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1EA9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240</w:t>
      </w:r>
    </w:p>
    <w:p w14:paraId="1C61A4B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9.65 seconds</w:t>
      </w:r>
    </w:p>
    <w:p w14:paraId="68F945E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3DFC13C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8E7C4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3:</w:t>
      </w:r>
    </w:p>
    <w:p w14:paraId="1741726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3, 'dropped': 'no', 'vis': 'VLAT_f', 'item': 'f_2', 'question: ': 'What is the rating that the people have rated the taxi the most?', 'option:': '4.2-4.4; 4.4-4.6; 4.6-4.8; 4.8-5.0', 'correct': '4.4-4.6'}</w:t>
      </w:r>
    </w:p>
    <w:p w14:paraId="44CD9F8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f.png</w:t>
      </w:r>
    </w:p>
    <w:p w14:paraId="1F6D989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rating that the people have rated the taxi the most?</w:t>
      </w:r>
    </w:p>
    <w:p w14:paraId="4A82D80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4.2-4.4; 4.4-4.6; 4.6-4.8; 4.8-5.0</w:t>
      </w:r>
    </w:p>
    <w:p w14:paraId="18A761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4.4-4.6</w:t>
      </w:r>
    </w:p>
    <w:p w14:paraId="685C47A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36996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44A7F14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E07AC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33D3D8E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35B67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Rating):** 3.0, 3.2, 3.4, 3.6, 3.8, 4.0, 4.2, 4.4, 4.6, 4.8, 5.0</w:t>
      </w:r>
    </w:p>
    <w:p w14:paraId="64A5E02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Freq...</w:t>
      </w:r>
    </w:p>
    <w:p w14:paraId="4A95FC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FA541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4.4-4.6</w:t>
      </w:r>
    </w:p>
    <w:p w14:paraId="7C7A30A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7.73 seconds</w:t>
      </w:r>
    </w:p>
    <w:p w14:paraId="76A97F8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F8F8BC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F1603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4:</w:t>
      </w:r>
    </w:p>
    <w:p w14:paraId="670567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4, 'dropped': 'yes', 'vis': 'VLAT_f', 'item': 'f_3', 'question: ': 'The distribution of the taxi passenger rating is generally skewed to the left.', 'option:': 'True; False', 'correct': 'TRUE'}</w:t>
      </w:r>
    </w:p>
    <w:p w14:paraId="555664A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f.png</w:t>
      </w:r>
    </w:p>
    <w:p w14:paraId="6E603E2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distribution of the taxi passenger rating is generally skewed to the left.</w:t>
      </w:r>
    </w:p>
    <w:p w14:paraId="7D3E003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4E9B1CE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2FB11C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954B3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52727A6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CCDC47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4CF5D7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56492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Rating):** 3.0, 3.2, 3.4, 3.6, 3.8, 4.0, 4.2, 4.4, 4.6, 4.8, 5.0</w:t>
      </w:r>
    </w:p>
    <w:p w14:paraId="1F419E8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Freq...</w:t>
      </w:r>
    </w:p>
    <w:p w14:paraId="336CA6A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42DC5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True</w:t>
      </w:r>
    </w:p>
    <w:p w14:paraId="220BD6D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7.85 seconds</w:t>
      </w:r>
    </w:p>
    <w:p w14:paraId="3B3EAD4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6E8A8A8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F25C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5:</w:t>
      </w:r>
    </w:p>
    <w:p w14:paraId="13E2D26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5, 'dropped': 'no', 'vis': 'VLAT_f', 'item': 'f_4', 'question: ': 'More people have rated the taxi between 4.6 and 4.8 than between 4.2 and 4.4.', 'option:': 'True; False', 'correct': 'TRUE'}</w:t>
      </w:r>
    </w:p>
    <w:p w14:paraId="7FAD79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f.png</w:t>
      </w:r>
    </w:p>
    <w:p w14:paraId="3D0DA39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More people have rated the taxi between 4.6 and 4.8 than between 4.2 and 4.4.</w:t>
      </w:r>
    </w:p>
    <w:p w14:paraId="4F488F6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2DB3005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47210F3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51128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7341DB8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8FB3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both axes:</w:t>
      </w:r>
    </w:p>
    <w:p w14:paraId="63DC2C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9ADEE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Rating):** 3.0, 3.2, 3.4, 3.6, 3.8, 4.0, 4.2, 4.4, 4.6, 4.8, 5.0</w:t>
      </w:r>
    </w:p>
    <w:p w14:paraId="2066389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Fre...</w:t>
      </w:r>
    </w:p>
    <w:p w14:paraId="0C957ED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30390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7B0988F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7.85 seconds</w:t>
      </w:r>
    </w:p>
    <w:p w14:paraId="37D8D6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149D8A3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CB275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6:</w:t>
      </w:r>
    </w:p>
    <w:p w14:paraId="5EB1B8A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6, 'dropped': 'yes', 'vis': 'VLAT_f', 'item': 'f_5', 'question: ': 'How many people have rated the taxi 4.9?', 'option:': '200; 240; 345; Cannot be inferred', 'correct': 'Cannot be inferred'}</w:t>
      </w:r>
    </w:p>
    <w:p w14:paraId="6306D7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f.png</w:t>
      </w:r>
    </w:p>
    <w:p w14:paraId="187FB5D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How many people have rated the taxi 4.9?</w:t>
      </w:r>
    </w:p>
    <w:p w14:paraId="766FCA6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200; 240; 345; Cannot be inferred</w:t>
      </w:r>
    </w:p>
    <w:p w14:paraId="39B4AE5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Cannot be inferred</w:t>
      </w:r>
    </w:p>
    <w:p w14:paraId="6390AF5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A3B33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631EFC3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BE2B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Here are the numerical values identified on the axes:</w:t>
      </w:r>
    </w:p>
    <w:p w14:paraId="389FB04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3A280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Rating):** 3.0, 3.2, 3.4, 3.6, 3.8, 4.0, 4.2, 4.4, 4.6, 4.8, 5.0</w:t>
      </w:r>
    </w:p>
    <w:p w14:paraId="0F1E49A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Freq...</w:t>
      </w:r>
    </w:p>
    <w:p w14:paraId="17FCF6A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8EE36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Cannot be inferred</w:t>
      </w:r>
    </w:p>
    <w:p w14:paraId="2AB6702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7.20 seconds</w:t>
      </w:r>
    </w:p>
    <w:p w14:paraId="33F99F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0A780D9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ADA42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7:</w:t>
      </w:r>
    </w:p>
    <w:p w14:paraId="327E7D2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7, 'dropped': 'no', 'vis': 'VLAT_g', 'item': 'g_1', 'question: ': 'What is the weight for the person who is 165.1 cm tall?', 'option:': '53.9 kg; 67.7 kg; 70.5 kg; 82.7 kg', 'correct': '70.5 kg'}</w:t>
      </w:r>
    </w:p>
    <w:p w14:paraId="3993071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5885099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weight for the person who is 165.1 cm tall?</w:t>
      </w:r>
    </w:p>
    <w:p w14:paraId="02CD3A0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53.9 kg; 67.7 kg; 70.5 kg; 82.7 kg</w:t>
      </w:r>
    </w:p>
    <w:p w14:paraId="1637C80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70.5 kg</w:t>
      </w:r>
    </w:p>
    <w:p w14:paraId="75028CB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DC375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04440B1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6AC01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3757C51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30C69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160, 165, 170, 175, 180, 185, 190, 195, 200.</w:t>
      </w:r>
    </w:p>
    <w:p w14:paraId="133E7FE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Weight (kg):** 40, 50, 60...</w:t>
      </w:r>
    </w:p>
    <w:p w14:paraId="5FBD38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20005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54</w:t>
      </w:r>
    </w:p>
    <w:p w14:paraId="5BB9F11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2.23 seconds</w:t>
      </w:r>
    </w:p>
    <w:p w14:paraId="076286A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69D3735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FFD2B9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8:</w:t>
      </w:r>
    </w:p>
    <w:p w14:paraId="5E7F4A2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8, 'dropped': 'no', 'vis': 'VLAT_g', 'item': 'g_2', 'question: ': 'What is the height for the tallest person among the 85 males?', 'option:': '175.3 cm; 192 cm; 197.1 cm; 200 cm', 'correct': '197.1 cm'}</w:t>
      </w:r>
    </w:p>
    <w:p w14:paraId="544BA60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752D7D2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height for the tallest person among the 85 males?</w:t>
      </w:r>
    </w:p>
    <w:p w14:paraId="6D2687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75.3 cm; 192 cm; 197.1 cm; 200 cm</w:t>
      </w:r>
    </w:p>
    <w:p w14:paraId="7A30ABB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97.1 cm</w:t>
      </w:r>
    </w:p>
    <w:p w14:paraId="3838E65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E9ADD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14BECBD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9F2D4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5398064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34DE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294219E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E78CA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160, 165, 170, 175, ...</w:t>
      </w:r>
    </w:p>
    <w:p w14:paraId="390BBA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1F27CE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97.1 cm</w:t>
      </w:r>
    </w:p>
    <w:p w14:paraId="1EAEB65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4.90 seconds</w:t>
      </w:r>
    </w:p>
    <w:p w14:paraId="2F95C3D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F876E6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9A2D7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29:</w:t>
      </w:r>
    </w:p>
    <w:p w14:paraId="6728CC2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29, 'dropped': 'no', 'vis': 'VLAT_g', 'item': 'g_3', 'question: ': 'What is the range in weight for the 85 males?', 'option:': '40 - 130 kg; 62.3 - 90.9 kg; 53.9 - 102.3 kg; 53.9 - 123.6 kg', 'correct': '53.9 - 123.6 kg'}</w:t>
      </w:r>
    </w:p>
    <w:p w14:paraId="232CD17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096C2E7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range in weight for the 85 males?</w:t>
      </w:r>
    </w:p>
    <w:p w14:paraId="163ECD6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40 - 130 kg; 62.3 - 90.9 kg; 53.9 - 102.3 kg; 53.9 - 123.6 kg</w:t>
      </w:r>
    </w:p>
    <w:p w14:paraId="025B3AF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53.9 - 123.6 kg</w:t>
      </w:r>
    </w:p>
    <w:p w14:paraId="00F1FF4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DC2A8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3F59648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7302D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4E418E0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F1C5A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Weight (kg):** 40, 50, 60, 70, 80, 90, 100, 110, 120, 130</w:t>
      </w:r>
    </w:p>
    <w:p w14:paraId="2D37A8B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160, 165, 17...</w:t>
      </w:r>
    </w:p>
    <w:p w14:paraId="4B4FB47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CC1AF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40 - 130 kg</w:t>
      </w:r>
    </w:p>
    <w:p w14:paraId="703363B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21.46 seconds</w:t>
      </w:r>
    </w:p>
    <w:p w14:paraId="7E85A2E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67C8152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1E0FFF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0:</w:t>
      </w:r>
    </w:p>
    <w:p w14:paraId="2FC79AE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0, 'dropped': 'yes', 'vis': 'VLAT_g', 'item': 'g_4', 'question: ': 'About the height for the 85 males is normally distributed.', 'option:': 'True; False', 'correct': 'TRUE'}</w:t>
      </w:r>
    </w:p>
    <w:p w14:paraId="178EDF1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5F1195A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About the height for the 85 males is normally distributed.</w:t>
      </w:r>
    </w:p>
    <w:p w14:paraId="40A6094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3CBE765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71CF562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29E36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7404AA6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0AD53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24A1784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8F9CD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First, I'll list all identifiable numerical values on both axes:</w:t>
      </w:r>
    </w:p>
    <w:p w14:paraId="5D8109F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695B5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160, 165, 170, 175, ...</w:t>
      </w:r>
    </w:p>
    <w:p w14:paraId="76E130E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1DFF2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23</w:t>
      </w:r>
    </w:p>
    <w:p w14:paraId="71D1A6D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6.62 seconds</w:t>
      </w:r>
    </w:p>
    <w:p w14:paraId="12FBABF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5C007BB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961D2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1:</w:t>
      </w:r>
    </w:p>
    <w:p w14:paraId="2EE9319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1, 'dropped': 'no', 'vis': 'VLAT_g', 'item': 'g_5', 'question: ': 'What is the height for a person who lies outside the others the most?', 'option:': '167.4 cm; 175.3 cm; 193 cm; 197.1 cm', 'correct': '175.3 cm'}</w:t>
      </w:r>
    </w:p>
    <w:p w14:paraId="431F5D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255A3D3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height for a person who lies outside the others the most?</w:t>
      </w:r>
    </w:p>
    <w:p w14:paraId="11EB791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67.4 cm; 175.3 cm; 193 cm; 197.1 cm</w:t>
      </w:r>
    </w:p>
    <w:p w14:paraId="119148D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75.3 cm</w:t>
      </w:r>
    </w:p>
    <w:p w14:paraId="0DA41FA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5ED7F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0D90864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C7B764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ight (cm): 160, 165, 170, 175, 180, 185, 190, 195, 200</w:t>
      </w:r>
    </w:p>
    <w:p w14:paraId="2776707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Weight (kg): 40, 50, 60, 70, 80, 90, 100, 110, 120, 130</w:t>
      </w:r>
    </w:p>
    <w:p w14:paraId="05C669D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D63AD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 Weight (kg) |</w:t>
      </w:r>
    </w:p>
    <w:p w14:paraId="609B06C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w:t>
      </w:r>
    </w:p>
    <w:p w14:paraId="365F78C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w:t>
      </w:r>
    </w:p>
    <w:p w14:paraId="07AA240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5349B9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75.3 cm</w:t>
      </w:r>
    </w:p>
    <w:p w14:paraId="6E4216D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3.91 seconds</w:t>
      </w:r>
    </w:p>
    <w:p w14:paraId="78743E2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E805F0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C9ED0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2:</w:t>
      </w:r>
    </w:p>
    <w:p w14:paraId="0695FCF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2, 'dropped': 'no', 'vis': 'VLAT_g', 'item': 'g_6', 'question: ': 'A group of males are gathered around the height of 176 cm and the weight of 70 kg.', 'option:': 'True; False', 'correct': 'TRUE'}</w:t>
      </w:r>
    </w:p>
    <w:p w14:paraId="4316025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3E63C9E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A group of males are gathered around the height of 176 cm and the weight of 70 kg.</w:t>
      </w:r>
    </w:p>
    <w:p w14:paraId="15463D2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42A5A40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6792F26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6AC41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19F1A2A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FA145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45EB63D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261E9D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315513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D094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160, 165, 170, 175, ...</w:t>
      </w:r>
    </w:p>
    <w:p w14:paraId="07D7540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C0420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True</w:t>
      </w:r>
    </w:p>
    <w:p w14:paraId="6CB1CF1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9.17 seconds</w:t>
      </w:r>
    </w:p>
    <w:p w14:paraId="7C61DF2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1BA87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DFAE9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3:</w:t>
      </w:r>
    </w:p>
    <w:p w14:paraId="4F3AE03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3, 'dropped': 'no', 'vis': 'VLAT_g', 'item': 'g_7', 'question: ': 'There is a negative linear relationship between the height and the weight of the 85 males.', 'option:': 'True; False', 'correct': 'FALSE'}</w:t>
      </w:r>
    </w:p>
    <w:p w14:paraId="20B9029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74A5157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re is a negative linear relationship between the height and the weight of the 85 males.</w:t>
      </w:r>
    </w:p>
    <w:p w14:paraId="7C34B84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0D8DDA4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15FC8E7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F26AE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32FC33E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05FF4C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4C3EDB5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71C9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02551A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E3750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160, 165, 170, 175, ...</w:t>
      </w:r>
    </w:p>
    <w:p w14:paraId="520C840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32CBA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48BB92D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9.88 seconds</w:t>
      </w:r>
    </w:p>
    <w:p w14:paraId="5EFD45C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3569DC6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39F6D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4:</w:t>
      </w:r>
    </w:p>
    <w:p w14:paraId="7FC0A87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4, 'dropped': 'no', 'vis': 'VLAT_g', 'item': 'g_8', 'question: ': 'The weights for males with the height of 188 cm are all the same.', 'option:': 'True; False', 'correct': 'FALSE'}</w:t>
      </w:r>
    </w:p>
    <w:p w14:paraId="1D0BED2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g.png</w:t>
      </w:r>
    </w:p>
    <w:p w14:paraId="6D9661E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weights for males with the height of 188 cm are all the same.</w:t>
      </w:r>
    </w:p>
    <w:p w14:paraId="3D3718F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05C47B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5DB8BB0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EB327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API Response: Okay, let's analyze the graph step-by-step.</w:t>
      </w:r>
    </w:p>
    <w:p w14:paraId="63FCBB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AF328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6931DDB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12FDA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289A09D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7982C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Height (cm):** 160, 165, 170, 175, ...</w:t>
      </w:r>
    </w:p>
    <w:p w14:paraId="289C0E0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D2D95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04E7C9C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24.11 seconds</w:t>
      </w:r>
    </w:p>
    <w:p w14:paraId="4B357AF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DBC1A9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56100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5:</w:t>
      </w:r>
    </w:p>
    <w:p w14:paraId="44B1438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5, 'dropped': 'no', 'vis': 'VLAT_i', 'item': 'i_1', 'question: ': 'What was the average price of a pound of coffee beans in September 2013?', 'option:': '$4.9; $5.0; $5.1; $5.2', 'correct': '$5.10 '}</w:t>
      </w:r>
    </w:p>
    <w:p w14:paraId="5F78058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i.png</w:t>
      </w:r>
    </w:p>
    <w:p w14:paraId="1A78FF6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was the average price of a pound of coffee beans in September 2013?</w:t>
      </w:r>
    </w:p>
    <w:p w14:paraId="2EEC14A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4.9; $5.0; $5.1; $5.2</w:t>
      </w:r>
    </w:p>
    <w:p w14:paraId="31E1F20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5.10</w:t>
      </w:r>
    </w:p>
    <w:p w14:paraId="440F1E2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04CB0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39EDDE5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770FF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73AD1DB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5A20B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43A5021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4DF36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Price ($ per lb)):** 4.4, 4...</w:t>
      </w:r>
    </w:p>
    <w:p w14:paraId="457EFE4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EE819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5.1</w:t>
      </w:r>
    </w:p>
    <w:p w14:paraId="5FEDC7A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0.21 seconds</w:t>
      </w:r>
    </w:p>
    <w:p w14:paraId="401251E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19DCCFC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1BDC5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6:</w:t>
      </w:r>
    </w:p>
    <w:p w14:paraId="12E191D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6, 'dropped': 'no', 'vis': 'VLAT_i', 'item': 'i_2', 'question: ': 'When was the average price of a pound of coffee beans at minimum?', 'option:': 'April 2013; September 2013; June 2014; December 2014', 'correct': '14-Dec'}</w:t>
      </w:r>
    </w:p>
    <w:p w14:paraId="72A38A9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i.png</w:t>
      </w:r>
    </w:p>
    <w:p w14:paraId="07098FC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en was the average price of a pound of coffee beans at minimum?</w:t>
      </w:r>
    </w:p>
    <w:p w14:paraId="14DD06E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April 2013; September 2013; June 2014; December 2014</w:t>
      </w:r>
    </w:p>
    <w:p w14:paraId="7E5DB3C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4-Dec</w:t>
      </w:r>
    </w:p>
    <w:p w14:paraId="6BC816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1D4B5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5CDF499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1777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084D92A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00B6E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Price ($ per lb)):** 4.4, 4.6, 4.8, 5.0, 5.2, 5.4, 5.6, 5.8, 6.0, 6.2</w:t>
      </w:r>
    </w:p>
    <w:p w14:paraId="6D75EE1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w:t>
      </w:r>
    </w:p>
    <w:p w14:paraId="603C0CA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BF095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December 2014</w:t>
      </w:r>
    </w:p>
    <w:p w14:paraId="0DD6F75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1.29 seconds</w:t>
      </w:r>
    </w:p>
    <w:p w14:paraId="0ADAEA0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0B50848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AF815A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7:</w:t>
      </w:r>
    </w:p>
    <w:p w14:paraId="0A63FB9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7, 'dropped': 'no', 'vis': 'VLAT_i', 'item': 'i_3', 'question: ': 'What was the range of the average price of a pound of coffee beans between January 2013 and December 2014?', 'option:': '$4.4 - $6.2; $4.6 - $5.9; $4.6 - $6.0; $4.6 - $6.1', 'correct': '$4.6 - $6.0'}</w:t>
      </w:r>
    </w:p>
    <w:p w14:paraId="38B6B73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i.png</w:t>
      </w:r>
    </w:p>
    <w:p w14:paraId="54A005D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was the range of the average price of a pound of coffee beans between January 2013 and December 2014?</w:t>
      </w:r>
    </w:p>
    <w:p w14:paraId="1A0CAD7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4.4 - $6.2; $4.6 - $5.9; $4.6 - $6.0; $4.6 - $6.1</w:t>
      </w:r>
    </w:p>
    <w:p w14:paraId="7366CBE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4.6 - $6.0</w:t>
      </w:r>
    </w:p>
    <w:p w14:paraId="49AA10F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5909A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1ED326A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57F95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2AA033C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F0058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Price ($ per lb)):** 4.4, 4.6, 4.8, 5.0, 5.2, 5.4, 5.6, 5.8, 6.0, 6.2</w:t>
      </w:r>
    </w:p>
    <w:p w14:paraId="391105E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w:t>
      </w:r>
    </w:p>
    <w:p w14:paraId="5D1B498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E184A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4.6 - $5.9</w:t>
      </w:r>
    </w:p>
    <w:p w14:paraId="38AA0F9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2.51 seconds</w:t>
      </w:r>
    </w:p>
    <w:p w14:paraId="6F2524D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7F0338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8E074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8:</w:t>
      </w:r>
    </w:p>
    <w:p w14:paraId="18BB452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8, 'dropped': 'no', 'vis': 'VLAT_i', 'item': 'i_4', 'question: ': 'Over the course of 2013, the average price of a pound of coffee beans was ____________.', 'option:': 'rising; falling; staying', 'correct': 'falling'}</w:t>
      </w:r>
    </w:p>
    <w:p w14:paraId="6357DE4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i.png</w:t>
      </w:r>
    </w:p>
    <w:p w14:paraId="3CF6203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Question: Over the course of 2013, the average price of a pound of coffee beans was ____________.</w:t>
      </w:r>
    </w:p>
    <w:p w14:paraId="493F4F4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rising; falling; staying</w:t>
      </w:r>
    </w:p>
    <w:p w14:paraId="1CD01F9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ling</w:t>
      </w:r>
    </w:p>
    <w:p w14:paraId="7758DFC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8E0C7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0F821BF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776C3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397EFDC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DB85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1B9A8C4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0445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Price ($ per lb)):** 4.4, 4...</w:t>
      </w:r>
    </w:p>
    <w:p w14:paraId="25FB6F8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F2BDD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ling</w:t>
      </w:r>
    </w:p>
    <w:p w14:paraId="3069267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9.30 seconds</w:t>
      </w:r>
    </w:p>
    <w:p w14:paraId="4CF467E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7432B9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EC007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39:</w:t>
      </w:r>
    </w:p>
    <w:p w14:paraId="66D9DEE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39, 'dropped': 'yes', 'vis': 'VLAT_i', 'item': 'i_5', 'question: ': 'For how many months was the average price of a pound of coffee beans cheaper than that in December 2013?', 'option:': '3 months; 4 months; 5 months; 6 months', 'correct': '3 months'}</w:t>
      </w:r>
    </w:p>
    <w:p w14:paraId="4F49BE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i.png</w:t>
      </w:r>
    </w:p>
    <w:p w14:paraId="5B1D37B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For how many months was the average price of a pound of coffee beans cheaper than that in December 2013?</w:t>
      </w:r>
    </w:p>
    <w:p w14:paraId="0AF063A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3 months; 4 months; 5 months; 6 months</w:t>
      </w:r>
    </w:p>
    <w:p w14:paraId="432C635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3 months</w:t>
      </w:r>
    </w:p>
    <w:p w14:paraId="18EB369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9993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28CC9B8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76646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74F59FC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FF542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Price ($ per lb)):** 4.4, 4.6, 4.8, 5.0, 5.2, 5.4, 5.6, 5.8, 6.0, 6.2</w:t>
      </w:r>
    </w:p>
    <w:p w14:paraId="174C6BA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w:t>
      </w:r>
    </w:p>
    <w:p w14:paraId="69CADFC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F8982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4 months</w:t>
      </w:r>
    </w:p>
    <w:p w14:paraId="29F22AD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3.90 seconds</w:t>
      </w:r>
    </w:p>
    <w:p w14:paraId="4A61908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1BF28DD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395D0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0:</w:t>
      </w:r>
    </w:p>
    <w:p w14:paraId="0AB2DE8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id': 40, 'dropped': 'no', 'vis': 'VLAT_j', 'item': 'j_1', 'question: ': 'What was the number of girls named ‘Amelia’ in 2010 in the UK?', 'option:': '1,500; 3,800; 4,200; 8,000', 'correct': '4,200'}</w:t>
      </w:r>
    </w:p>
    <w:p w14:paraId="0B0F22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j.png</w:t>
      </w:r>
    </w:p>
    <w:p w14:paraId="5EBBC80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was the number of girls named ‘Amelia’ in 2010 in the UK?</w:t>
      </w:r>
    </w:p>
    <w:p w14:paraId="64F6480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500; 3,800; 4,200; 8,000</w:t>
      </w:r>
    </w:p>
    <w:p w14:paraId="573716C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4,200</w:t>
      </w:r>
    </w:p>
    <w:p w14:paraId="7772AEE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ABE9F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2F3BAF3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FBE1FA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Numerical values on the Y-axis (Number of Girls): 0, 2,000, 4,000, 6,000, 8,000, 10,000, 12,000, 14,000, 16,000.</w:t>
      </w:r>
    </w:p>
    <w:p w14:paraId="5BD0625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Numerical values on the X-axis (Year): 200...</w:t>
      </w:r>
    </w:p>
    <w:p w14:paraId="6459914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280DD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3,800</w:t>
      </w:r>
    </w:p>
    <w:p w14:paraId="2AA6D26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06 seconds</w:t>
      </w:r>
    </w:p>
    <w:p w14:paraId="5CE2C48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029B878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AC11C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1:</w:t>
      </w:r>
    </w:p>
    <w:p w14:paraId="1B31D15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1, 'dropped': 'no', 'vis': 'VLAT_j', 'item': 'j_2', 'question: ': 'About what was the ratio of the number of girls named ‘Olivia’ to those named ‘Isla’ in 2014 in the UK?', 'option:': '1 to 1; 1 to 2; 1 to 3; 1 to 4', 'correct': '1 to 1'}</w:t>
      </w:r>
    </w:p>
    <w:p w14:paraId="6137BD6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j.png</w:t>
      </w:r>
    </w:p>
    <w:p w14:paraId="326931D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About what was the ratio of the number of girls named ‘Olivia’ to those named ‘Isla’ in 2014 in the UK?</w:t>
      </w:r>
    </w:p>
    <w:p w14:paraId="08A9EBC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 to 1; 1 to 2; 1 to 3; 1 to 4</w:t>
      </w:r>
    </w:p>
    <w:p w14:paraId="79C6457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 to 1</w:t>
      </w:r>
    </w:p>
    <w:p w14:paraId="4663FE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1B390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00668C5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23C40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6C24C84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24B57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Year):** 2009, 2010, 2011, 2012, 2013, 2014</w:t>
      </w:r>
    </w:p>
    <w:p w14:paraId="4D53914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Number of Girls):** 0, 2,...</w:t>
      </w:r>
    </w:p>
    <w:p w14:paraId="19F9C10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6E76F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 to 1</w:t>
      </w:r>
    </w:p>
    <w:p w14:paraId="31D6CAA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7.00 seconds</w:t>
      </w:r>
    </w:p>
    <w:p w14:paraId="182867B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611FC08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29EE3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2:</w:t>
      </w:r>
    </w:p>
    <w:p w14:paraId="55A4480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id': 42, 'dropped': 'no', 'vis': 'VLAT_j', 'item': 'j_3', 'question: ': 'Over the course of years between 2009 and 2014, when was the number of girls named ‘Amelia’ at the maximum?', 'option:': '2009; 2011; 2012; 2014', 'correct': '2012'}</w:t>
      </w:r>
    </w:p>
    <w:p w14:paraId="1A6D5B5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j.png</w:t>
      </w:r>
    </w:p>
    <w:p w14:paraId="7056D88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Over the course of years between 2009 and 2014, when was the number of girls named ‘Amelia’ at the maximum?</w:t>
      </w:r>
    </w:p>
    <w:p w14:paraId="4EBE63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2009; 2011; 2012; 2014</w:t>
      </w:r>
    </w:p>
    <w:p w14:paraId="790C58A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2012</w:t>
      </w:r>
    </w:p>
    <w:p w14:paraId="69B3066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091BD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3C7E0E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FC471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4B3FE88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C7DB6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Year):** 2009, 2010, 2011, 2012, 2013, 2014</w:t>
      </w:r>
    </w:p>
    <w:p w14:paraId="2738FB4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Number of Girls):** 0, 20...</w:t>
      </w:r>
    </w:p>
    <w:p w14:paraId="500B916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6D5FD6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2012</w:t>
      </w:r>
    </w:p>
    <w:p w14:paraId="3A66275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59 seconds</w:t>
      </w:r>
    </w:p>
    <w:p w14:paraId="7C00EC4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4A765E2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06D4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3:</w:t>
      </w:r>
    </w:p>
    <w:p w14:paraId="331B1C1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3, 'dropped': 'yes', 'vis': 'VLAT_j', 'item': 'j_4', 'question: ': 'Over the course of years between 2009 and 2014, what was the range of the number of girls named ‘Olivia’?', 'option:': '1,200 - 4,700; 1,200 - 8,700; 1,800 - 4,000; 3,000 - 8,700', 'correct': '1,200 - 4,700'}</w:t>
      </w:r>
    </w:p>
    <w:p w14:paraId="32116D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j.png</w:t>
      </w:r>
    </w:p>
    <w:p w14:paraId="61993AB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Over the course of years between 2009 and 2014, what was the range of the number of girls named ‘Olivia’?</w:t>
      </w:r>
    </w:p>
    <w:p w14:paraId="4E6E721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200 - 4,700; 1,200 - 8,700; 1,800 - 4,000; 3,000 - 8,700</w:t>
      </w:r>
    </w:p>
    <w:p w14:paraId="7E1BE6F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200 - 4,700</w:t>
      </w:r>
    </w:p>
    <w:p w14:paraId="0F78B9A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576CB0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5957AE7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CC42A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1E24CD9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EFEF0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Year):** 2009, 2010, 2011, 2012, 2013, 2014</w:t>
      </w:r>
    </w:p>
    <w:p w14:paraId="03B28D5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Number of Girls):** 0, 2,...</w:t>
      </w:r>
    </w:p>
    <w:p w14:paraId="73E5A86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7AA18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200 - 4,000</w:t>
      </w:r>
    </w:p>
    <w:p w14:paraId="1792B84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42 seconds</w:t>
      </w:r>
    </w:p>
    <w:p w14:paraId="72B4D4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1E42BED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19FD8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4:</w:t>
      </w:r>
    </w:p>
    <w:p w14:paraId="6C381E8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4, 'dropped': 'no', 'vis': 'VLAT_j', 'item': 'j_5', 'question: ': 'The number of girls named ‘Isla’ was __________ from 2009 to 2012.', 'option:': 'rising; falling; staying', 'correct': 'rising'}</w:t>
      </w:r>
    </w:p>
    <w:p w14:paraId="3FF76CD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j.png</w:t>
      </w:r>
    </w:p>
    <w:p w14:paraId="1216829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number of girls named ‘Isla’ was __________ from 2009 to 2012.</w:t>
      </w:r>
    </w:p>
    <w:p w14:paraId="049CAD9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rising; falling; staying</w:t>
      </w:r>
    </w:p>
    <w:p w14:paraId="09BBCEA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rising</w:t>
      </w:r>
    </w:p>
    <w:p w14:paraId="04F28B0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CC0FD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1A8785F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2B21A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X-axis (Year): 2009, 2010, 2011, 2012, 2013, 2014</w:t>
      </w:r>
    </w:p>
    <w:p w14:paraId="7DB7FEF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Y-axis (Number of Girls): 0, 2000, 4000, 6000, 8000, 10000, 12000, 14000, 16000</w:t>
      </w:r>
    </w:p>
    <w:p w14:paraId="16BCC25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7751A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ear | Number of Girls...</w:t>
      </w:r>
    </w:p>
    <w:p w14:paraId="16843E4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56C0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rising</w:t>
      </w:r>
    </w:p>
    <w:p w14:paraId="1D166A2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25 seconds</w:t>
      </w:r>
    </w:p>
    <w:p w14:paraId="7FF2B5F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D3C1B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08205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5:</w:t>
      </w:r>
    </w:p>
    <w:p w14:paraId="20CDDA9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5, 'dropped': 'no', 'vis': 'VLAT_j', 'item': 'j_6', 'question: ': 'In the UK, the number of girls named ‘Amelia’ in 2014 was more than it was in 2013.', 'option:': 'True; False', 'correct': 'FALSE'}</w:t>
      </w:r>
    </w:p>
    <w:p w14:paraId="144787A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j.png</w:t>
      </w:r>
    </w:p>
    <w:p w14:paraId="172CFA3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the UK, the number of girls named ‘Amelia’ in 2014 was more than it was in 2013.</w:t>
      </w:r>
    </w:p>
    <w:p w14:paraId="338838A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0BF1E6E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5A3451B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30720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7192B95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DC95F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Numerical values on the Y-axis (Number of Girls): 0, 2000, 4000, 6000, 8000, 10000, 12000, 14000, 16000.</w:t>
      </w:r>
    </w:p>
    <w:p w14:paraId="3D73206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Numerical values on the X-axis (Year): 2009, 2010, ...</w:t>
      </w:r>
    </w:p>
    <w:p w14:paraId="04AE847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1D289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True</w:t>
      </w:r>
    </w:p>
    <w:p w14:paraId="17AB14C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97 seconds</w:t>
      </w:r>
    </w:p>
    <w:p w14:paraId="1947F92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792EC44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2CD9F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Processing question 46:</w:t>
      </w:r>
    </w:p>
    <w:p w14:paraId="5DB1E00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6, 'dropped': 'no', 'vis': 'VLAT_j', 'item': 'j_7', 'question: ': 'Over the course of years between 2009 and 2014, the number of girls named ‘Isla’ was always more than ‘Olivia’.', 'option:': 'True; False', 'correct': 'FALSE'}</w:t>
      </w:r>
    </w:p>
    <w:p w14:paraId="0BEC081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j.png</w:t>
      </w:r>
    </w:p>
    <w:p w14:paraId="79003A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Over the course of years between 2009 and 2014, the number of girls named ‘Isla’ was always more than ‘Olivia’.</w:t>
      </w:r>
    </w:p>
    <w:p w14:paraId="18DA6EA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0ED4D32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15B5D6D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FEBA4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763C67D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6698D1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1A564BF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AC83A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Year):** 2009, 2010, 2011, 2012, 2013, 2014</w:t>
      </w:r>
    </w:p>
    <w:p w14:paraId="244306A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Number of Girls):** 0, 20...</w:t>
      </w:r>
    </w:p>
    <w:p w14:paraId="3A638A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CE4C7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6058B9A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32 seconds</w:t>
      </w:r>
    </w:p>
    <w:p w14:paraId="46D7845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4FC4EA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612E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7:</w:t>
      </w:r>
    </w:p>
    <w:p w14:paraId="2137930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7, 'dropped': 'no', 'vis': 'VLAT_h', 'item': 'h_1', 'question: ': 'What is the total length of the metro system in Beijing?', 'option:': '330 km; 400 km; 530 km; 560 km', 'correct': '530 km'}</w:t>
      </w:r>
    </w:p>
    <w:p w14:paraId="6C106EA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4D71C0D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total length of the metro system in Beijing?</w:t>
      </w:r>
    </w:p>
    <w:p w14:paraId="2000506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330 km; 400 km; 530 km; 560 km</w:t>
      </w:r>
    </w:p>
    <w:p w14:paraId="471A284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530 km</w:t>
      </w:r>
    </w:p>
    <w:p w14:paraId="5188455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3D83B9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49732A2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24343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21F30D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58B45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5A0B888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82A1B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Number of Stations):** 100,...</w:t>
      </w:r>
    </w:p>
    <w:p w14:paraId="3982425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38F10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530</w:t>
      </w:r>
    </w:p>
    <w:p w14:paraId="0483946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72 seconds</w:t>
      </w:r>
    </w:p>
    <w:p w14:paraId="46E1EF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64A3E89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1F35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8:</w:t>
      </w:r>
    </w:p>
    <w:p w14:paraId="6B64F16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8, 'dropped': 'no', 'vis': 'VLAT_h', 'item': 'h_2', 'question: ': 'Which city’s metro system has the largest number of stations?', 'option:': 'Seoul; Beijing; New York City; Shanghai', 'correct': 'New York City'}</w:t>
      </w:r>
    </w:p>
    <w:p w14:paraId="1A8F007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7B11F10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ich city’s metro system has the largest number of stations?</w:t>
      </w:r>
    </w:p>
    <w:p w14:paraId="7A57A56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Seoul; Beijing; New York City; Shanghai</w:t>
      </w:r>
    </w:p>
    <w:p w14:paraId="0F714BF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New York City</w:t>
      </w:r>
    </w:p>
    <w:p w14:paraId="087B293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E882C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2DED48A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0847F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6FBCC14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4F29F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7308E40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20ECC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Number of Stations):** 100,...</w:t>
      </w:r>
    </w:p>
    <w:p w14:paraId="05299C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5B9E3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New York City</w:t>
      </w:r>
    </w:p>
    <w:p w14:paraId="5DD247F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71 seconds</w:t>
      </w:r>
    </w:p>
    <w:p w14:paraId="6720160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54FA5DC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EC03C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49:</w:t>
      </w:r>
    </w:p>
    <w:p w14:paraId="30594E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49, 'dropped': 'no', 'vis': 'VLAT_h', 'item': 'h_3', 'question: ': 'What is the range of the total length of the metro systems?', 'option:': '150 - 600 km; 240 - 380 km; 240 - 560 km; 180 - 560 km', 'correct': '180 - 560 km'}</w:t>
      </w:r>
    </w:p>
    <w:p w14:paraId="6D2CC9F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6A4E12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is the range of the total length of the metro systems?</w:t>
      </w:r>
    </w:p>
    <w:p w14:paraId="5027C03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50 - 600 km; 240 - 380 km; 240 - 560 km; 180 - 560 km</w:t>
      </w:r>
    </w:p>
    <w:p w14:paraId="2006CFE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80 - 560 km</w:t>
      </w:r>
    </w:p>
    <w:p w14:paraId="4062D8C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2296B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68FDD20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C707DE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329A51A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3AFB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Total System Length (km):** 150, 200, 250, 300, 350, 400, 450, 500, 550, 600</w:t>
      </w:r>
    </w:p>
    <w:p w14:paraId="22C513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Number o...</w:t>
      </w:r>
    </w:p>
    <w:p w14:paraId="7D9935F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B9508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180 - 560 km</w:t>
      </w:r>
    </w:p>
    <w:p w14:paraId="555228D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9.45 seconds</w:t>
      </w:r>
    </w:p>
    <w:p w14:paraId="4BF4F6E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0FB0C40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B5C03C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0:</w:t>
      </w:r>
    </w:p>
    <w:p w14:paraId="640A941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0, 'dropped': 'yes', 'vis': 'VLAT_h', 'item': 'h_4', 'question: ': 'In general, the number of stations of the metro systems of the world is evenly distributed.', 'option:': 'True; False', 'correct': 'TRUE'}</w:t>
      </w:r>
    </w:p>
    <w:p w14:paraId="04E0B85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3C0C7DA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general, the number of stations of the metro systems of the world is evenly distributed.</w:t>
      </w:r>
    </w:p>
    <w:p w14:paraId="463C60C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1559A39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2AE57D8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0E255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56BB97B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B8B6F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4A4F763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7647F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05B4770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45F66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Number of Stations):** 100,...</w:t>
      </w:r>
    </w:p>
    <w:p w14:paraId="520B424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FAB51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7101697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1.59 seconds</w:t>
      </w:r>
    </w:p>
    <w:p w14:paraId="5E38436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2F7F081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66E26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1:</w:t>
      </w:r>
    </w:p>
    <w:p w14:paraId="0108672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1, 'dropped': 'no', 'vis': 'VLAT_h', 'item': 'h_5', 'question: ': 'Which city’s metro system does lie outside the relationship between the total system length and the number of stations most?', 'option:': 'Tokyo; New York City; Beijing; London', 'correct': 'New York City'}</w:t>
      </w:r>
    </w:p>
    <w:p w14:paraId="3A6A25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153DB80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ich city’s metro system does lie outside the relationship between the total system length and the number of stations most?</w:t>
      </w:r>
    </w:p>
    <w:p w14:paraId="7BC911E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okyo; New York City; Beijing; London</w:t>
      </w:r>
    </w:p>
    <w:p w14:paraId="6BC070F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New York City</w:t>
      </w:r>
    </w:p>
    <w:p w14:paraId="50BB318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6750D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6E94672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45F4F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6CD4AC8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EBCBB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31F27A4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48DC7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Number of Stations):** 100,...</w:t>
      </w:r>
    </w:p>
    <w:p w14:paraId="0C3F8F3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64EDD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Answer: New York City</w:t>
      </w:r>
    </w:p>
    <w:p w14:paraId="240637C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9.41 seconds</w:t>
      </w:r>
    </w:p>
    <w:p w14:paraId="1D9707A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460CEE7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924A3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2:</w:t>
      </w:r>
    </w:p>
    <w:p w14:paraId="0DAA946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2, 'dropped': 'no', 'vis': 'VLAT_h', 'item': 'h_6', 'question: ': 'A group of the metro systems of the world has approximately 300 stations and around a 200 km system length.', 'option:': 'True; False', 'correct': 'FALSE'}</w:t>
      </w:r>
    </w:p>
    <w:p w14:paraId="640D02B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622E46F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A group of the metro systems of the world has approximately 300 stations and around a 200 km system length.</w:t>
      </w:r>
    </w:p>
    <w:p w14:paraId="2465C18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6EBD662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7304BC6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BCE4A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449DCDA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E6CBA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552036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FDFCAF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577B5B2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658C3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Number of Stations):** 100,...</w:t>
      </w:r>
    </w:p>
    <w:p w14:paraId="7CC0DCA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DE58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2606369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1.96 seconds</w:t>
      </w:r>
    </w:p>
    <w:p w14:paraId="576A1FE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D57500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A5748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3:</w:t>
      </w:r>
    </w:p>
    <w:p w14:paraId="1B745F6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3, 'dropped': 'no', 'vis': 'VLAT_h', 'item': 'h_7', 'question: ': 'In general, the ridership of the metro system increases as the number of stations increases.', 'option:': 'True; False', 'correct': 'FALSE'}</w:t>
      </w:r>
    </w:p>
    <w:p w14:paraId="5A7C854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7612AC1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general, the ridership of the metro system increases as the number of stations increases.</w:t>
      </w:r>
    </w:p>
    <w:p w14:paraId="4561F0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594A190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0AAEABE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04D97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571868D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E7A4D6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14F75D3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BF5AF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both axes:</w:t>
      </w:r>
    </w:p>
    <w:p w14:paraId="7812D0E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E65B0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   **X-axis (Number of Stations):** 100,...</w:t>
      </w:r>
    </w:p>
    <w:p w14:paraId="143F25A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93AEF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1DACF26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1.88 seconds</w:t>
      </w:r>
    </w:p>
    <w:p w14:paraId="0EDC591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3652DB5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3B5687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4:</w:t>
      </w:r>
    </w:p>
    <w:p w14:paraId="0176024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4, 'dropped': 'no', 'vis': 'VLAT_h', 'item': 'h_8', 'question: ': 'The metro system in Shanghai has more ridership than the metro system in Beijing.', 'option:': 'True; False', 'correct': 'FALSE'}</w:t>
      </w:r>
    </w:p>
    <w:p w14:paraId="27428EE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h.png</w:t>
      </w:r>
    </w:p>
    <w:p w14:paraId="3F71DCD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metro system in Shanghai has more ridership than the metro system in Beijing.</w:t>
      </w:r>
    </w:p>
    <w:p w14:paraId="0E32C33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4C771A1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10310F1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1DCA2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22E1860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E05D9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7A724A0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8F044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ll list all identifiable numerical values on the axes:</w:t>
      </w:r>
    </w:p>
    <w:p w14:paraId="42A2E21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C87A3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Total System Length (km):** 100, 150...</w:t>
      </w:r>
    </w:p>
    <w:p w14:paraId="0F04DB4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5E250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5EBED09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9.68 seconds</w:t>
      </w:r>
    </w:p>
    <w:p w14:paraId="5954E4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28DF618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ACE3B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5:</w:t>
      </w:r>
    </w:p>
    <w:p w14:paraId="2FA99AE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5, 'dropped': 'no', 'vis': 'VLAT_k', 'item': 'k_1', 'question: ': 'What was the unemployment rate for Indiana (IN) in 2015?', 'option:': '1.1% - 2.3%; 2.3% - 3.4%; 3.4% - 4.6%; 4.6% - 5.7%', 'correct': '3.4% - 4.6%'}</w:t>
      </w:r>
    </w:p>
    <w:p w14:paraId="18A7A60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k.png</w:t>
      </w:r>
    </w:p>
    <w:p w14:paraId="7299DAF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What was the unemployment rate for Indiana (IN) in 2015?</w:t>
      </w:r>
    </w:p>
    <w:p w14:paraId="137165C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1.1% - 2.3%; 2.3% - 3.4%; 3.4% - 4.6%; 4.6% - 5.7%</w:t>
      </w:r>
    </w:p>
    <w:p w14:paraId="005A8AD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3.4% - 4.6%</w:t>
      </w:r>
    </w:p>
    <w:p w14:paraId="2C8D242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B017E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2790C75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3C1BB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34FFFD6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BA9C5B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States):** Not applicable, as these are categorical labels.</w:t>
      </w:r>
    </w:p>
    <w:p w14:paraId="1B12E12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   **Y-axis (Unemploym...</w:t>
      </w:r>
    </w:p>
    <w:p w14:paraId="3E53C58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CD55E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4.6% - 5.7%</w:t>
      </w:r>
    </w:p>
    <w:p w14:paraId="16668AC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9.53 seconds</w:t>
      </w:r>
    </w:p>
    <w:p w14:paraId="76E64BF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7BFDC0A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0D5039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6:</w:t>
      </w:r>
    </w:p>
    <w:p w14:paraId="16F6820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6, 'dropped': 'no', 'vis': 'VLAT_k', 'item': 'k_2', 'question: ': 'In which state was the unemployment rate the highest in 2015?', 'option:': 'Alaska (AK); New Mexico (NM); Florida (FL); New York (NY)', 'correct': 'New Mexico (NM)'}</w:t>
      </w:r>
    </w:p>
    <w:p w14:paraId="09E6404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k.png</w:t>
      </w:r>
    </w:p>
    <w:p w14:paraId="613C841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which state was the unemployment rate the highest in 2015?</w:t>
      </w:r>
    </w:p>
    <w:p w14:paraId="69A424D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Alaska (AK); New Mexico (NM); Florida (FL); New York (NY)</w:t>
      </w:r>
    </w:p>
    <w:p w14:paraId="59265F0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New Mexico (NM)</w:t>
      </w:r>
    </w:p>
    <w:p w14:paraId="3018E40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F1329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512DC3D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BEB67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First, I identify all numerical values on the axes:</w:t>
      </w:r>
    </w:p>
    <w:p w14:paraId="2669F4C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9DF529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States):** AK, NM, FL, NY</w:t>
      </w:r>
    </w:p>
    <w:p w14:paraId="176FAFA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Y-axis (Unemployment Rate):** 0.0%, 1.1%, 2.3%, 3.4%,...</w:t>
      </w:r>
    </w:p>
    <w:p w14:paraId="32B2D39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16B2E1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AK</w:t>
      </w:r>
    </w:p>
    <w:p w14:paraId="57D47FC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6.74 seconds</w:t>
      </w:r>
    </w:p>
    <w:p w14:paraId="0E36B11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633470E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DB6A6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7:</w:t>
      </w:r>
    </w:p>
    <w:p w14:paraId="158E35F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7, 'dropped': 'no', 'vis': 'VLAT_k', 'item': 'k_3', 'question: ': 'In 2015, the unemployment rate for Washington (WA) was higher than that of Wisconsin (WI).', 'option:': 'True; False', 'correct': 'TRUE'}</w:t>
      </w:r>
    </w:p>
    <w:p w14:paraId="0BB8BC9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k.png</w:t>
      </w:r>
    </w:p>
    <w:p w14:paraId="4926C1D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In 2015, the unemployment rate for Washington (WA) was higher than that of Wisconsin (WI).</w:t>
      </w:r>
    </w:p>
    <w:p w14:paraId="6EE84E8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61191B3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TRUE</w:t>
      </w:r>
    </w:p>
    <w:p w14:paraId="1B369B4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8EEA08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1591DA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77735F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Here are the numerical values identified on the axes:</w:t>
      </w:r>
    </w:p>
    <w:p w14:paraId="535E0EA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A66342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Unemployment Rate):** 0.0%, 1.1%, 2.3%, 3.4%, 4.6%, 5.7%, 6.9%</w:t>
      </w:r>
    </w:p>
    <w:p w14:paraId="1DEAA6B0"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09797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Based on the graph'...</w:t>
      </w:r>
    </w:p>
    <w:p w14:paraId="5C85A7A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7E120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True</w:t>
      </w:r>
    </w:p>
    <w:p w14:paraId="158583C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5.44 seconds</w:t>
      </w:r>
    </w:p>
    <w:p w14:paraId="3E1C89A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67DAE11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FA9D2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8:</w:t>
      </w:r>
    </w:p>
    <w:p w14:paraId="736CB56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8, 'dropped': 'yes', 'vis': 'VLAT_l', 'item': 'l_1', 'question: ': 'Out of the total number of unique visitors for the websites, about what percentage of unique visitors were from Bing in 2010?', 'option:': '5%; 10%; 20%; 30%', 'correct': '10%'}</w:t>
      </w:r>
    </w:p>
    <w:p w14:paraId="2C789D3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l.png</w:t>
      </w:r>
    </w:p>
    <w:p w14:paraId="2A333A0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Out of the total number of unique visitors for the websites, about what percentage of unique visitors were from Bing in 2010?</w:t>
      </w:r>
    </w:p>
    <w:p w14:paraId="0A46784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5%; 10%; 20%; 30%</w:t>
      </w:r>
    </w:p>
    <w:p w14:paraId="4C815C8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10%</w:t>
      </w:r>
    </w:p>
    <w:p w14:paraId="19C6FF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2386FA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4A1F979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07010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 will estimate the relative sizes of the rectangles by visually comparing their areas. I'll treat the entire chart as 100%.</w:t>
      </w:r>
    </w:p>
    <w:p w14:paraId="5CBF487A"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14C4F7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x-axis:** Website Names...</w:t>
      </w:r>
    </w:p>
    <w:p w14:paraId="5791EF6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4996A4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5%</w:t>
      </w:r>
    </w:p>
    <w:p w14:paraId="5C8FF4C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9.89 seconds</w:t>
      </w:r>
    </w:p>
    <w:p w14:paraId="19AF145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False</w:t>
      </w:r>
    </w:p>
    <w:p w14:paraId="6CAD475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95E13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59:</w:t>
      </w:r>
    </w:p>
    <w:p w14:paraId="66EDDF4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59, 'dropped': 'no', 'vis': 'VLAT_l', 'item': 'l_2', 'question: ': 'For which website was the number of unique visitors the largest in 2010?', 'option:': 'Facebook; Amazon; Bing; Google', 'correct': 'Google'}</w:t>
      </w:r>
    </w:p>
    <w:p w14:paraId="4E9CBBD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l.png</w:t>
      </w:r>
    </w:p>
    <w:p w14:paraId="6DDF987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For which website was the number of unique visitors the largest in 2010?</w:t>
      </w:r>
    </w:p>
    <w:p w14:paraId="35E8501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Facebook; Amazon; Bing; Google</w:t>
      </w:r>
    </w:p>
    <w:p w14:paraId="2C5553C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Google</w:t>
      </w:r>
    </w:p>
    <w:p w14:paraId="607CCA5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6A866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Task 1: Data Extraction and Table Creation:</w:t>
      </w:r>
    </w:p>
    <w:p w14:paraId="47B201D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FE783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The graph is a treemap representing the number of unique visitors for various websites in 2010. The size of each rectangle corresponds to the number of uni...</w:t>
      </w:r>
    </w:p>
    <w:p w14:paraId="4755C1C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F797D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Google</w:t>
      </w:r>
    </w:p>
    <w:p w14:paraId="1888841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11.88 seconds</w:t>
      </w:r>
    </w:p>
    <w:p w14:paraId="4841668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00693D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62A0A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60:</w:t>
      </w:r>
    </w:p>
    <w:p w14:paraId="4DBA290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60, 'dropped': 'no', 'vis': 'VLAT_l', 'item': 'l_3', 'question: ': 'The number of unique visitors for Amazon was more than that of Yahoo in 2010.', 'option:': 'True; False', 'correct': 'FALSE'}</w:t>
      </w:r>
    </w:p>
    <w:p w14:paraId="79C566E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l.png</w:t>
      </w:r>
    </w:p>
    <w:p w14:paraId="250AB3C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The number of unique visitors for Amazon was more than that of Yahoo in 2010.</w:t>
      </w:r>
    </w:p>
    <w:p w14:paraId="26A04BF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6E8FE93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21F21D8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6368F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by-step.</w:t>
      </w:r>
    </w:p>
    <w:p w14:paraId="60BF541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09568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2C48B1DD"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DC2FB1"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he graph is a treemap representing the number of unique visitors for various websites in 2010. The area of...</w:t>
      </w:r>
    </w:p>
    <w:p w14:paraId="491E934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05264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2199FB3C"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8.89 seconds</w:t>
      </w:r>
    </w:p>
    <w:p w14:paraId="2B48024B"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048CB46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F11C3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question 61:</w:t>
      </w:r>
    </w:p>
    <w:p w14:paraId="50D3890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id': 61, 'dropped': 'no', 'vis': 'VLAT_l', 'item': 'l_4', 'question: ': 'Samsung is nested in the Financial category.', 'option:': 'True; False', 'correct': 'FALSE'}</w:t>
      </w:r>
    </w:p>
    <w:p w14:paraId="5E3C835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Processing image: C:/Users/amitc/OneDrive/Desktop/New folder (7)/VLAT/Images/VLAT_l.png</w:t>
      </w:r>
    </w:p>
    <w:p w14:paraId="5288A5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Question: Samsung is nested in the Financial category.</w:t>
      </w:r>
    </w:p>
    <w:p w14:paraId="5F3B9534"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Options: True; False</w:t>
      </w:r>
    </w:p>
    <w:p w14:paraId="0BD7D83E"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answer: FALSE</w:t>
      </w:r>
    </w:p>
    <w:p w14:paraId="728F68A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2AF06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PI Response: Okay, let's analyze the graph step by step.</w:t>
      </w:r>
    </w:p>
    <w:p w14:paraId="0FA09257"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1AC583"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ask 1: Data Extraction and Table Creation**</w:t>
      </w:r>
    </w:p>
    <w:p w14:paraId="0417FC06"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2C25F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lastRenderedPageBreak/>
        <w:t>Here are all the website names I can identify on the graph, categorized by their respective sections:</w:t>
      </w:r>
    </w:p>
    <w:p w14:paraId="63B8EF2F"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BCCD58"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w:t>
      </w:r>
    </w:p>
    <w:p w14:paraId="0E1E78B2"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09025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Answer: False</w:t>
      </w:r>
    </w:p>
    <w:p w14:paraId="6EAB3D29"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Time taken: 7.38 seconds</w:t>
      </w:r>
    </w:p>
    <w:p w14:paraId="3A56364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Correct? True</w:t>
      </w:r>
    </w:p>
    <w:p w14:paraId="186CCFF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72AA25" w14:textId="77777777" w:rsidR="00E175B8" w:rsidRPr="00E175B8" w:rsidRDefault="00E175B8" w:rsidP="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175B8">
        <w:rPr>
          <w:rFonts w:ascii="Courier New" w:eastAsia="Times New Roman" w:hAnsi="Courier New" w:cs="Courier New"/>
          <w:color w:val="000000"/>
          <w:kern w:val="0"/>
          <w:sz w:val="20"/>
          <w:szCs w:val="20"/>
          <w14:ligatures w14:val="none"/>
        </w:rPr>
        <w:t>*** Finished ***</w:t>
      </w:r>
    </w:p>
    <w:p w14:paraId="65DFC6FD" w14:textId="77777777" w:rsidR="000A0797" w:rsidRDefault="000A0797"/>
    <w:sectPr w:rsidR="000A07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zsLA0NTU3NTYzMTRS0lEKTi0uzszPAykwqgUAnrGh7CwAAAA="/>
  </w:docVars>
  <w:rsids>
    <w:rsidRoot w:val="000A0797"/>
    <w:rsid w:val="000A0797"/>
    <w:rsid w:val="001846C3"/>
    <w:rsid w:val="00A40804"/>
    <w:rsid w:val="00C62215"/>
    <w:rsid w:val="00E175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D4ACA34-DF32-46E9-9544-93DA50A324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079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A079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A079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A079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079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079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079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079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079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79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A079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A079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A079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079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079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079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079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0797"/>
    <w:rPr>
      <w:rFonts w:eastAsiaTheme="majorEastAsia" w:cstheme="majorBidi"/>
      <w:color w:val="272727" w:themeColor="text1" w:themeTint="D8"/>
    </w:rPr>
  </w:style>
  <w:style w:type="paragraph" w:styleId="Title">
    <w:name w:val="Title"/>
    <w:basedOn w:val="Normal"/>
    <w:next w:val="Normal"/>
    <w:link w:val="TitleChar"/>
    <w:uiPriority w:val="10"/>
    <w:qFormat/>
    <w:rsid w:val="000A079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07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079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079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0797"/>
    <w:pPr>
      <w:spacing w:before="160"/>
      <w:jc w:val="center"/>
    </w:pPr>
    <w:rPr>
      <w:i/>
      <w:iCs/>
      <w:color w:val="404040" w:themeColor="text1" w:themeTint="BF"/>
    </w:rPr>
  </w:style>
  <w:style w:type="character" w:customStyle="1" w:styleId="QuoteChar">
    <w:name w:val="Quote Char"/>
    <w:basedOn w:val="DefaultParagraphFont"/>
    <w:link w:val="Quote"/>
    <w:uiPriority w:val="29"/>
    <w:rsid w:val="000A0797"/>
    <w:rPr>
      <w:i/>
      <w:iCs/>
      <w:color w:val="404040" w:themeColor="text1" w:themeTint="BF"/>
    </w:rPr>
  </w:style>
  <w:style w:type="paragraph" w:styleId="ListParagraph">
    <w:name w:val="List Paragraph"/>
    <w:basedOn w:val="Normal"/>
    <w:uiPriority w:val="34"/>
    <w:qFormat/>
    <w:rsid w:val="000A0797"/>
    <w:pPr>
      <w:ind w:left="720"/>
      <w:contextualSpacing/>
    </w:pPr>
  </w:style>
  <w:style w:type="character" w:styleId="IntenseEmphasis">
    <w:name w:val="Intense Emphasis"/>
    <w:basedOn w:val="DefaultParagraphFont"/>
    <w:uiPriority w:val="21"/>
    <w:qFormat/>
    <w:rsid w:val="000A0797"/>
    <w:rPr>
      <w:i/>
      <w:iCs/>
      <w:color w:val="0F4761" w:themeColor="accent1" w:themeShade="BF"/>
    </w:rPr>
  </w:style>
  <w:style w:type="paragraph" w:styleId="IntenseQuote">
    <w:name w:val="Intense Quote"/>
    <w:basedOn w:val="Normal"/>
    <w:next w:val="Normal"/>
    <w:link w:val="IntenseQuoteChar"/>
    <w:uiPriority w:val="30"/>
    <w:qFormat/>
    <w:rsid w:val="000A079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0797"/>
    <w:rPr>
      <w:i/>
      <w:iCs/>
      <w:color w:val="0F4761" w:themeColor="accent1" w:themeShade="BF"/>
    </w:rPr>
  </w:style>
  <w:style w:type="character" w:styleId="IntenseReference">
    <w:name w:val="Intense Reference"/>
    <w:basedOn w:val="DefaultParagraphFont"/>
    <w:uiPriority w:val="32"/>
    <w:qFormat/>
    <w:rsid w:val="000A0797"/>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E175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175B8"/>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3379841">
      <w:bodyDiv w:val="1"/>
      <w:marLeft w:val="0"/>
      <w:marRight w:val="0"/>
      <w:marTop w:val="0"/>
      <w:marBottom w:val="0"/>
      <w:divBdr>
        <w:top w:val="none" w:sz="0" w:space="0" w:color="auto"/>
        <w:left w:val="none" w:sz="0" w:space="0" w:color="auto"/>
        <w:bottom w:val="none" w:sz="0" w:space="0" w:color="auto"/>
        <w:right w:val="none" w:sz="0" w:space="0" w:color="auto"/>
      </w:divBdr>
      <w:divsChild>
        <w:div w:id="411435309">
          <w:marLeft w:val="0"/>
          <w:marRight w:val="0"/>
          <w:marTop w:val="0"/>
          <w:marBottom w:val="0"/>
          <w:divBdr>
            <w:top w:val="none" w:sz="0" w:space="0" w:color="auto"/>
            <w:left w:val="none" w:sz="0" w:space="0" w:color="auto"/>
            <w:bottom w:val="none" w:sz="0" w:space="0" w:color="auto"/>
            <w:right w:val="none" w:sz="0" w:space="0" w:color="auto"/>
          </w:divBdr>
        </w:div>
        <w:div w:id="723678063">
          <w:marLeft w:val="0"/>
          <w:marRight w:val="0"/>
          <w:marTop w:val="0"/>
          <w:marBottom w:val="0"/>
          <w:divBdr>
            <w:top w:val="none" w:sz="0" w:space="0" w:color="auto"/>
            <w:left w:val="none" w:sz="0" w:space="0" w:color="auto"/>
            <w:bottom w:val="none" w:sz="0" w:space="0" w:color="auto"/>
            <w:right w:val="none" w:sz="0" w:space="0" w:color="auto"/>
          </w:divBdr>
        </w:div>
        <w:div w:id="650791418">
          <w:marLeft w:val="0"/>
          <w:marRight w:val="0"/>
          <w:marTop w:val="0"/>
          <w:marBottom w:val="0"/>
          <w:divBdr>
            <w:top w:val="none" w:sz="0" w:space="0" w:color="auto"/>
            <w:left w:val="none" w:sz="0" w:space="0" w:color="auto"/>
            <w:bottom w:val="none" w:sz="0" w:space="0" w:color="auto"/>
            <w:right w:val="none" w:sz="0" w:space="0" w:color="auto"/>
          </w:divBdr>
        </w:div>
        <w:div w:id="652638590">
          <w:marLeft w:val="0"/>
          <w:marRight w:val="0"/>
          <w:marTop w:val="0"/>
          <w:marBottom w:val="0"/>
          <w:divBdr>
            <w:top w:val="none" w:sz="0" w:space="0" w:color="auto"/>
            <w:left w:val="none" w:sz="0" w:space="0" w:color="auto"/>
            <w:bottom w:val="none" w:sz="0" w:space="0" w:color="auto"/>
            <w:right w:val="none" w:sz="0" w:space="0" w:color="auto"/>
          </w:divBdr>
        </w:div>
        <w:div w:id="1979994160">
          <w:marLeft w:val="0"/>
          <w:marRight w:val="0"/>
          <w:marTop w:val="0"/>
          <w:marBottom w:val="0"/>
          <w:divBdr>
            <w:top w:val="none" w:sz="0" w:space="0" w:color="auto"/>
            <w:left w:val="none" w:sz="0" w:space="0" w:color="auto"/>
            <w:bottom w:val="none" w:sz="0" w:space="0" w:color="auto"/>
            <w:right w:val="none" w:sz="0" w:space="0" w:color="auto"/>
          </w:divBdr>
        </w:div>
        <w:div w:id="1532498562">
          <w:marLeft w:val="0"/>
          <w:marRight w:val="0"/>
          <w:marTop w:val="0"/>
          <w:marBottom w:val="0"/>
          <w:divBdr>
            <w:top w:val="none" w:sz="0" w:space="0" w:color="auto"/>
            <w:left w:val="none" w:sz="0" w:space="0" w:color="auto"/>
            <w:bottom w:val="none" w:sz="0" w:space="0" w:color="auto"/>
            <w:right w:val="none" w:sz="0" w:space="0" w:color="auto"/>
          </w:divBdr>
        </w:div>
      </w:divsChild>
    </w:div>
    <w:div w:id="1293749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6875</Words>
  <Characters>39535</Characters>
  <Application>Microsoft Office Word</Application>
  <DocSecurity>0</DocSecurity>
  <Lines>1411</Lines>
  <Paragraphs>928</Paragraphs>
  <ScaleCrop>false</ScaleCrop>
  <Company/>
  <LinksUpToDate>false</LinksUpToDate>
  <CharactersWithSpaces>4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 Das</dc:creator>
  <cp:keywords/>
  <dc:description/>
  <cp:lastModifiedBy>Amit Kumar Das</cp:lastModifiedBy>
  <cp:revision>3</cp:revision>
  <dcterms:created xsi:type="dcterms:W3CDTF">2025-03-05T00:42:00Z</dcterms:created>
  <dcterms:modified xsi:type="dcterms:W3CDTF">2025-03-10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009653c72dca717fd31d73561069967b74566be889fde5b61107c939034eeb</vt:lpwstr>
  </property>
</Properties>
</file>